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AEA889" w14:textId="6687B8FD" w:rsidR="000443B5" w:rsidRDefault="0013792D">
      <w:pPr>
        <w:spacing w:after="426" w:line="259" w:lineRule="auto"/>
        <w:ind w:left="3000"/>
      </w:pPr>
      <w:r>
        <w:pict w14:anchorId="1E1EB7C4">
          <v:group id="Group 725" o:spid="_x0000_s2050" style="position:absolute;left:0;text-align:left;margin-left:120pt;margin-top:-3pt;width:228.1pt;height:35.3pt;z-index:251658240;mso-position-horizontal-relative:margin" coordsize="25922,2958">
            <v:shape id="Shape 11" o:spid="_x0000_s2051" style="position:absolute;left:1860;top:40;width:1379;height:2500;visibility:visible" coordsize="137852,250068" o:spt="100" adj="0,,0" path="m93998,r43854,l137852,91760r-80,-262l121084,146236r16768,l137852,211051r-36680,l89725,250068,,250068,93998,xe" fillcolor="#2f5496" stroked="f" strokeweight="0">
              <v:stroke joinstyle="miter"/>
              <v:formulas/>
              <v:path arrowok="t" o:connecttype="segments" textboxrect="0,0,137852,250068"/>
            </v:shape>
            <v:shape id="Shape 12" o:spid="_x0000_s2052" style="position:absolute;left:242;top:40;width:1943;height:2500;visibility:visible" coordsize="194283,250068" o:spt="100" adj="0,,0" path="m,l194283,r,64492l87064,64492r,27571l178643,92063r,61428l87064,153491r,96577l,250068,,xe" fillcolor="#2f5496" stroked="f" strokeweight="0">
              <v:stroke joinstyle="miter"/>
              <v:formulas/>
              <v:path arrowok="t" o:connecttype="segments" textboxrect="0,0,194283,250068"/>
            </v:shape>
            <v:shape id="Shape 13" o:spid="_x0000_s2053" style="position:absolute;left:4564;top:1574;width:1150;height:1004;visibility:visible" coordsize="115014,100431" o:spt="100" adj="0,,0" path="m82873,v1881,14296,4756,23916,8625,28860c94562,32757,98330,35679,102805,37627r12209,2296l115014,100431,63585,94421c48873,90242,37325,83974,28941,75617,12227,58849,2580,35390,,5240l82873,xe" fillcolor="#2f5496" stroked="f" strokeweight="0">
              <v:stroke joinstyle="miter"/>
              <v:formulas/>
              <v:path arrowok="t" o:connecttype="segments" textboxrect="0,0,115014,100431"/>
            </v:shape>
            <v:shape id="Shape 14" o:spid="_x0000_s2054" style="position:absolute;left:3239;top:40;width:1393;height:2500;visibility:visible" coordsize="139303,250068" o:spt="100" adj="0,,0" path="m,l45306,r93997,250068l47885,250068,36277,211051,,211051,,146236r16768,l,91760,,xe" fillcolor="#2f5496" stroked="f" strokeweight="0">
              <v:stroke joinstyle="miter"/>
              <v:formulas/>
              <v:path arrowok="t" o:connecttype="segments" textboxrect="0,0,139303,250068"/>
            </v:shape>
            <v:shape id="Shape 15" o:spid="_x0000_s2055" style="position:absolute;left:4658;top:1;width:1056;height:1599;visibility:visible" coordsize="105582,159895" o:spt="100" adj="0,,0" path="m105582,r,59172l100044,57596v-6826,,-11663,1209,-14511,3628c82684,63588,81260,66276,81260,69285v,1666,994,3332,2983,4998c85533,75439,87965,76615,91539,77810r14043,3621l105582,159895,94562,156914c61348,149444,37486,139367,22975,126683,7658,113409,,96479,,75896,,62406,3896,49696,11690,37765,19482,25780,30956,16482,46112,9872,53716,6540,62618,4041,72816,2375l105582,xe" fillcolor="#2f5496" stroked="f" strokeweight="0">
              <v:stroke joinstyle="miter"/>
              <v:formulas/>
              <v:path arrowok="t" o:connecttype="segments" textboxrect="0,0,105582,159895"/>
            </v:shape>
            <v:shape id="Shape 16" o:spid="_x0000_s2056" style="position:absolute;left:23635;top:1574;width:1150;height:1004;visibility:visible" coordsize="115014,100431" o:spt="100" adj="0,,0" path="m82872,v1882,14296,4757,23916,8626,28860c94562,32757,98330,35679,102805,37627r12209,2296l115014,100431,63585,94421c48873,90242,37325,83974,28941,75617,12227,58849,2580,35390,,5240l82872,xe" fillcolor="#2f5496" stroked="f" strokeweight="0">
              <v:stroke joinstyle="miter"/>
              <v:formulas/>
              <v:path arrowok="t" o:connecttype="segments" textboxrect="0,0,115014,100431"/>
            </v:shape>
            <v:shape id="Shape 18" o:spid="_x0000_s2057" style="position:absolute;left:21383;top:40;width:2129;height:2500;visibility:visible" coordsize="212986,250068" o:spt="100" adj="0,,0" path="m,l209438,r,64170l86904,64170r,23862l200571,88032r,61912l86904,149944r,32891l212986,182835r,67233l,250068,,xe" fillcolor="#2f5496" stroked="f" strokeweight="0">
              <v:stroke joinstyle="miter"/>
              <v:formulas/>
              <v:path arrowok="t" o:connecttype="segments" textboxrect="0,0,212986,250068"/>
            </v:shape>
            <v:shape id="Shape 19" o:spid="_x0000_s2058" style="position:absolute;left:16068;top:40;width:2403;height:2542;visibility:visible" coordsize="240233,254260" o:spt="100" o:gfxdata="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" adj="0,,0" path="m,l86581,r,151153c86581,162171,89483,170636,95287,176547v5858,5912,14161,8868,24910,8868c130892,185415,139142,182513,144946,176709v5804,-5805,8707,-14323,8707,-25556l153653,r86580,l240233,147768v,14725,-2338,28726,-7013,42000c228598,203043,221262,214705,211212,224755v-9996,9996,-20584,17064,-31762,21202c164509,251493,146693,254260,126002,254260v-11770,,-24749,-833,-38938,-2499c72930,250095,60918,246683,51029,241523,41141,236310,32112,228947,23943,219435,15773,209922,10158,200006,7094,189688,2365,173995,,160021,,147768l,xe" fillcolor="#2f5496" stroked="f" strokeweight="0">
              <v:stroke joinstyle="miter"/>
              <v:formulas/>
              <v:path arrowok="t" o:connecttype="segments" textboxrect="0,0,240233,254260"/>
            </v:shape>
            <v:shape id="Shape 20" o:spid="_x0000_s2059" style="position:absolute;left:13322;top:40;width:2397;height:2500;visibility:visible" coordsize="239749,250068" o:spt="100" adj="0,,0" path="m,l78680,r78520,115360l157200,r82549,l239749,250068r-79325,l82389,135595r,114473l,250068,,xe" fillcolor="#2f5496" stroked="f" strokeweight="0">
              <v:stroke joinstyle="miter"/>
              <v:formulas/>
              <v:path arrowok="t" o:connecttype="segments" textboxrect="0,0,239749,250068"/>
            </v:shape>
            <v:shape id="Shape 21" o:spid="_x0000_s2060" style="position:absolute;left:6915;top:40;width:2357;height:2500;visibility:visible" coordsize="235719,250068" o:spt="100" o:gfxdata="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" adj="0,,0" path="m,l235719,r,72070l161230,72070r,177998l74488,250068r,-177998l,72070,,xe" fillcolor="#2f5496" stroked="f" strokeweight="0">
              <v:stroke joinstyle="miter"/>
              <v:formulas/>
              <v:path arrowok="t" o:connecttype="segments" textboxrect="0,0,235719,250068"/>
            </v:shape>
            <v:shape id="Shape 22" o:spid="_x0000_s2061" style="position:absolute;left:23729;top:1;width:1056;height:1599;visibility:visible" coordsize="105582,159895" o:spt="100" adj="0,,0" path="m105582,r,59172l100044,57596v-6826,,-11663,1209,-14511,3628c82684,63588,81260,66276,81260,69285v,1666,994,3332,2983,4998c85533,75439,87965,76615,91539,77810r14043,3621l105582,159895,94562,156914c61348,149444,37486,139367,22975,126683,7658,113409,,96479,,75896,,62406,3896,49696,11689,37765,19482,25780,30956,16482,46112,9872,53717,6540,62618,4041,72816,2375l105582,xe" fillcolor="#2f5496" stroked="f" strokeweight="0">
              <v:stroke joinstyle="miter"/>
              <v:formulas/>
              <v:path arrowok="t" o:connecttype="segments" textboxrect="0,0,105582,159895"/>
            </v:shape>
            <v:shape id="Shape 23" o:spid="_x0000_s2062" style="position:absolute;left:18731;width:2449;height:2582;visibility:visible" coordsize="244909,258291" o:spt="100" o:gfxdata="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" adj="0,,0" path="m126324,v31225,,55947,6449,74166,19348c218763,32246,233059,54281,243377,85452r-78035,17332c162064,92304,159430,85694,157442,82953v-3494,-4676,-7712,-8276,-12657,-10802c139894,69625,134332,68362,128098,68362v-14081,,-24857,5643,-32327,16929c89859,94051,86903,108320,86903,128098v,24614,3359,41060,10077,49336c103752,185657,113264,189768,125518,189768v11931,,20933,-3305,27006,-9916c158597,173188,163622,160559,167599,141963r77310,23379c239374,188398,231661,206375,221773,219273v-9889,12899,-22170,22626,-36842,29183c170259,255013,151852,258291,129710,258291v-26710,,-48745,-3977,-66105,-11931c46300,238406,31359,224460,18783,204521,6261,184528,,159215,,128581,,87575,11071,55893,33213,33536,55356,11179,86392,,126324,xe" fillcolor="#2f5496" stroked="f" strokeweight="0">
              <v:stroke joinstyle="miter"/>
              <v:formulas/>
              <v:path arrowok="t" o:connecttype="segments" textboxrect="0,0,244909,258291"/>
            </v:shape>
            <v:shape id="Shape 24" o:spid="_x0000_s2063" style="position:absolute;left:5714;width:1137;height:2581;visibility:visible" coordsize="113692,258130" o:spt="100" adj="0,,0" path="m1717,c33372,,57825,6127,75076,18380v17306,12200,27867,33993,31682,65379l26912,88378r15253,3866c53949,95858,63495,99533,70804,103268v14672,7470,25474,16983,32407,28538c110198,143307,113692,156152,113692,170340v,16499,-4569,31736,-13705,45709c90850,229968,78220,240475,62097,247569,46028,254610,26063,258130,2201,258130l,257873,,197365r3329,626c12035,197991,18485,196164,22677,192509v4245,-3654,6369,-7658,6369,-12012c29046,176413,27111,172624,23241,169131v-2230,-2016,-6201,-4031,-11911,-6046l,160020,,81556r104,27l24322,87721,20319,72473c18612,68281,16604,65245,14293,63364l,59296,,124,1717,xe" fillcolor="#2f5496" stroked="f" strokeweight="0">
              <v:stroke joinstyle="miter"/>
              <v:formulas/>
              <v:path arrowok="t" o:connecttype="segments" textboxrect="0,0,113692,258130"/>
            </v:shape>
            <v:shape id="Shape 25" o:spid="_x0000_s2064" style="position:absolute;left:24785;width:1137;height:2581;visibility:visible" coordsize="113691,258130" o:spt="100" o:gfxdata="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" adj="0,,0" path="m1717,c33372,,57825,6127,75076,18380v17306,12200,27867,33993,31682,65379l26912,88378r15253,3866c53949,95858,63495,99533,70804,103268v14672,7470,25474,16983,32407,28538c110198,143307,113691,156152,113691,170340v,16499,-4568,31736,-13704,45709c90850,229968,78220,240475,62097,247569,46028,254610,26063,258130,2200,258130l,257873,,197365r3329,626c12035,197991,18485,196164,22677,192509v4245,-3654,6368,-7658,6368,-12012c29045,176413,27110,172624,23241,169131v-2230,-2016,-6201,-4031,-11911,-6046l,160020,,81556r104,27l24322,87721,20319,72473c18612,68281,16604,65245,14293,63364l,59297,,124,1717,xe" fillcolor="#2f5496" stroked="f" strokeweight="0">
              <v:stroke joinstyle="miter"/>
              <v:formulas/>
              <v:path arrowok="t" o:connecttype="segments" textboxrect="0,0,113691,258130"/>
            </v:shape>
            <v:shape id="Shape 29" o:spid="_x0000_s2065" style="position:absolute;top:2958;width:25908;height:0;visibility:visible" coordsize="2590800,0" o:spt="100" o:gfxdata="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" adj="0,,0" path="m,l2590800,e" filled="f" strokecolor="#2f5496" strokeweight="2pt">
              <v:stroke joinstyle="miter"/>
              <v:formulas/>
              <v:path arrowok="t" o:connecttype="segments" textboxrect="0,0,2590800,0"/>
            </v:shape>
            <w10:wrap anchorx="margin"/>
          </v:group>
        </w:pict>
      </w:r>
    </w:p>
    <w:p w14:paraId="7D846110" w14:textId="77777777" w:rsidR="000443B5" w:rsidRPr="00D51B8B" w:rsidRDefault="00B83C7F">
      <w:pPr>
        <w:spacing w:after="5" w:line="259" w:lineRule="auto"/>
        <w:ind w:left="3216"/>
      </w:pPr>
      <w:r w:rsidRPr="00D51B8B">
        <w:rPr>
          <w:color w:val="3B3838"/>
          <w:sz w:val="48"/>
          <w:szCs w:val="48"/>
        </w:rPr>
        <w:t>(OOP Project)</w:t>
      </w:r>
    </w:p>
    <w:p w14:paraId="5A8CA616" w14:textId="0E0B7E51" w:rsidR="000443B5" w:rsidRPr="00D51B8B" w:rsidRDefault="0013792D">
      <w:pPr>
        <w:spacing w:after="0" w:line="259" w:lineRule="auto"/>
        <w:ind w:left="210" w:right="-864"/>
      </w:pPr>
      <w:r>
        <w:rPr>
          <w:rFonts w:eastAsia="Calibri" w:cs="Calibri"/>
          <w:sz w:val="22"/>
          <w:szCs w:val="22"/>
        </w:rPr>
      </w:r>
      <w:r>
        <w:rPr>
          <w:rFonts w:eastAsia="Calibri" w:cs="Calibri"/>
          <w:sz w:val="22"/>
          <w:szCs w:val="22"/>
        </w:rPr>
        <w:pict w14:anchorId="17989840">
          <v:group id="Group 724" o:spid="_x0000_s2066" style="width:504.9pt;height:430.65pt;mso-position-horizontal-relative:char;mso-position-vertical-relative:line" coordsize="63577,54465"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Picture 10" o:spid="_x0000_s2070" type="#_x0000_t75" style="position:absolute;left:6616;top:994;width:51626;height:19526;visibility:visible" o:gfxdata="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">
              <v:imagedata r:id="rId7" o:title=""/>
            </v:shape>
            <v:rect id="Rectangle 706" o:spid="_x0000_s2069" style="position:absolute;left:7752;width:54881;height:4103;visibility:visible" filled="f" stroked="f">
              <v:textbox style="mso-next-textbox:#Rectangle 706" inset="0,0,0,0">
                <w:txbxContent>
                  <w:p w14:paraId="7BC39EDB" w14:textId="55C01816" w:rsidR="00E232A2" w:rsidRDefault="00B83C7F" w:rsidP="00A012EA">
                    <w:pPr>
                      <w:spacing w:after="160" w:line="259" w:lineRule="auto"/>
                      <w:ind w:left="0" w:firstLine="720"/>
                    </w:pPr>
                    <w:r>
                      <w:rPr>
                        <w:color w:val="3B3838"/>
                        <w:sz w:val="48"/>
                        <w:u w:val="single" w:color="3B3838"/>
                      </w:rPr>
                      <w:t xml:space="preserve">Covid-19 </w:t>
                    </w:r>
                    <w:r w:rsidR="00A012EA">
                      <w:rPr>
                        <w:color w:val="3B3838"/>
                        <w:sz w:val="48"/>
                        <w:u w:val="single" w:color="3B3838"/>
                      </w:rPr>
                      <w:t>Resource Center</w:t>
                    </w:r>
                  </w:p>
                </w:txbxContent>
              </v:textbox>
            </v:rect>
            <v:shape id="Picture 32" o:spid="_x0000_s2068" type="#_x0000_t75" style="position:absolute;left:23286;top:37225;width:40291;height:17240;visibility:visible" o:gfxdata="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">
              <v:imagedata r:id="rId8" o:title=""/>
            </v:shape>
            <v:shape id="Picture 34" o:spid="_x0000_s2067" type="#_x0000_t75" style="position:absolute;top:18348;width:59626;height:18955;visibility:visible" o:gfxdata="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">
              <v:imagedata r:id="rId9" o:title=""/>
            </v:shape>
            <w10:wrap type="none"/>
            <w10:anchorlock/>
          </v:group>
        </w:pict>
      </w:r>
    </w:p>
    <w:p w14:paraId="60CC7CD2" w14:textId="77777777" w:rsidR="000443B5" w:rsidRPr="00D51B8B" w:rsidRDefault="000443B5">
      <w:pPr>
        <w:spacing w:after="137" w:line="259" w:lineRule="auto"/>
        <w:ind w:left="-5"/>
        <w:rPr>
          <w:b/>
          <w:u w:val="single"/>
        </w:rPr>
      </w:pPr>
    </w:p>
    <w:p w14:paraId="1FDD7489" w14:textId="77777777" w:rsidR="000443B5" w:rsidRPr="00D51B8B" w:rsidRDefault="000443B5">
      <w:pPr>
        <w:spacing w:after="137" w:line="259" w:lineRule="auto"/>
        <w:ind w:left="-5"/>
        <w:rPr>
          <w:b/>
          <w:u w:val="single"/>
        </w:rPr>
      </w:pPr>
    </w:p>
    <w:p w14:paraId="0DCC62FF" w14:textId="77777777" w:rsidR="000443B5" w:rsidRPr="00D51B8B" w:rsidRDefault="000443B5">
      <w:pPr>
        <w:spacing w:after="137" w:line="259" w:lineRule="auto"/>
        <w:ind w:left="-5"/>
        <w:rPr>
          <w:b/>
          <w:u w:val="single"/>
        </w:rPr>
      </w:pPr>
    </w:p>
    <w:p w14:paraId="474E18A2" w14:textId="0BDAA74C" w:rsidR="006131D3" w:rsidRPr="00D51B8B" w:rsidRDefault="006131D3">
      <w:pPr>
        <w:spacing w:after="137" w:line="259" w:lineRule="auto"/>
        <w:ind w:left="-5"/>
        <w:rPr>
          <w:b/>
          <w:u w:val="single"/>
        </w:rPr>
      </w:pPr>
      <w:r w:rsidRPr="00D51B8B">
        <w:rPr>
          <w:rFonts w:cs="Calibri"/>
          <w:color w:val="000000"/>
        </w:rPr>
        <w:lastRenderedPageBreak/>
        <w:t xml:space="preserve">This project will be submitted as </w:t>
      </w:r>
      <w:r w:rsidR="006A2DCB">
        <w:rPr>
          <w:rFonts w:cs="Calibri"/>
          <w:color w:val="000000"/>
        </w:rPr>
        <w:t xml:space="preserve">a </w:t>
      </w:r>
      <w:r w:rsidRPr="00D51B8B">
        <w:rPr>
          <w:rFonts w:cs="Calibri"/>
          <w:color w:val="000000"/>
        </w:rPr>
        <w:t>partial requirement for the course CS-217 in spring 2022.</w:t>
      </w:r>
    </w:p>
    <w:p w14:paraId="3F234174" w14:textId="77777777" w:rsidR="006131D3" w:rsidRPr="00D51B8B" w:rsidRDefault="006131D3">
      <w:pPr>
        <w:spacing w:after="137" w:line="259" w:lineRule="auto"/>
        <w:ind w:left="-5"/>
        <w:rPr>
          <w:b/>
          <w:u w:val="single"/>
        </w:rPr>
      </w:pPr>
    </w:p>
    <w:p w14:paraId="74FE7F17" w14:textId="292A838C" w:rsidR="000443B5" w:rsidRPr="004B6577" w:rsidRDefault="00B83C7F" w:rsidP="0094282C">
      <w:pPr>
        <w:spacing w:after="137" w:line="259" w:lineRule="auto"/>
        <w:ind w:left="-5"/>
        <w:jc w:val="center"/>
        <w:rPr>
          <w:i/>
          <w:iCs/>
          <w:sz w:val="40"/>
          <w:szCs w:val="40"/>
          <w:u w:val="double"/>
        </w:rPr>
      </w:pPr>
      <w:r w:rsidRPr="004B6577">
        <w:rPr>
          <w:b/>
          <w:i/>
          <w:iCs/>
          <w:sz w:val="40"/>
          <w:szCs w:val="40"/>
          <w:u w:val="double"/>
        </w:rPr>
        <w:t>Introduction</w:t>
      </w:r>
    </w:p>
    <w:p w14:paraId="6295EC39" w14:textId="68145520" w:rsidR="006131D3" w:rsidRPr="004B6577" w:rsidRDefault="006131D3" w:rsidP="006131D3">
      <w:pPr>
        <w:pStyle w:val="NormalWeb"/>
        <w:spacing w:before="0" w:beforeAutospacing="0" w:after="200" w:afterAutospacing="0"/>
        <w:rPr>
          <w:rFonts w:ascii="Book Antiqua" w:hAnsi="Book Antiqua"/>
          <w:sz w:val="32"/>
          <w:szCs w:val="32"/>
          <w:u w:val="single"/>
        </w:rPr>
      </w:pPr>
      <w:r w:rsidRPr="004B6577">
        <w:rPr>
          <w:rFonts w:ascii="Book Antiqua" w:hAnsi="Book Antiqua"/>
          <w:b/>
          <w:bCs/>
          <w:color w:val="000000"/>
          <w:sz w:val="32"/>
          <w:szCs w:val="32"/>
          <w:u w:val="single"/>
        </w:rPr>
        <w:t>System User(s):</w:t>
      </w:r>
    </w:p>
    <w:p w14:paraId="0A672930" w14:textId="3111FD18" w:rsidR="006131D3" w:rsidRDefault="006131D3" w:rsidP="00591CBE">
      <w:pPr>
        <w:pStyle w:val="NormalWeb"/>
        <w:numPr>
          <w:ilvl w:val="0"/>
          <w:numId w:val="7"/>
        </w:numPr>
        <w:spacing w:before="0" w:beforeAutospacing="0" w:after="0" w:afterAutospacing="0"/>
        <w:textAlignment w:val="baseline"/>
        <w:rPr>
          <w:rFonts w:ascii="Book Antiqua" w:hAnsi="Book Antiqua" w:cs="Calibri"/>
          <w:color w:val="000000"/>
          <w:sz w:val="32"/>
          <w:szCs w:val="32"/>
        </w:rPr>
      </w:pPr>
      <w:r w:rsidRPr="0094282C">
        <w:rPr>
          <w:rFonts w:ascii="Book Antiqua" w:hAnsi="Book Antiqua" w:cs="Calibri"/>
          <w:color w:val="000000"/>
          <w:sz w:val="32"/>
          <w:szCs w:val="32"/>
        </w:rPr>
        <w:t>Paramedical staff</w:t>
      </w:r>
      <w:r w:rsidR="00591CBE" w:rsidRPr="0094282C">
        <w:rPr>
          <w:rFonts w:ascii="Book Antiqua" w:hAnsi="Book Antiqua" w:cs="Calibri"/>
          <w:color w:val="000000"/>
          <w:sz w:val="32"/>
          <w:szCs w:val="32"/>
          <w:lang w:val="en-US"/>
        </w:rPr>
        <w:t xml:space="preserve"> / Hospitals / </w:t>
      </w:r>
      <w:r w:rsidRPr="0094282C">
        <w:rPr>
          <w:rFonts w:ascii="Book Antiqua" w:hAnsi="Book Antiqua" w:cs="Calibri"/>
          <w:color w:val="000000"/>
          <w:sz w:val="32"/>
          <w:szCs w:val="32"/>
        </w:rPr>
        <w:t xml:space="preserve">Vaccination </w:t>
      </w:r>
      <w:r w:rsidR="00B30BC5">
        <w:rPr>
          <w:rFonts w:ascii="Book Antiqua" w:hAnsi="Book Antiqua" w:cs="Calibri"/>
          <w:color w:val="000000"/>
          <w:sz w:val="32"/>
          <w:szCs w:val="32"/>
          <w:lang w:val="en-US"/>
        </w:rPr>
        <w:t>Centers.</w:t>
      </w:r>
    </w:p>
    <w:p w14:paraId="365E54D0" w14:textId="525AE31A" w:rsidR="0094282C" w:rsidRPr="0094282C" w:rsidRDefault="0094282C" w:rsidP="0094282C">
      <w:pPr>
        <w:pStyle w:val="NormalWeb"/>
        <w:numPr>
          <w:ilvl w:val="0"/>
          <w:numId w:val="7"/>
        </w:numPr>
        <w:spacing w:before="0" w:beforeAutospacing="0" w:after="0" w:afterAutospacing="0"/>
        <w:textAlignment w:val="baseline"/>
        <w:rPr>
          <w:rFonts w:ascii="Book Antiqua" w:hAnsi="Book Antiqua" w:cs="Calibri"/>
          <w:color w:val="000000"/>
          <w:sz w:val="32"/>
          <w:szCs w:val="32"/>
        </w:rPr>
      </w:pPr>
      <w:r w:rsidRPr="0094282C">
        <w:rPr>
          <w:rFonts w:ascii="Book Antiqua" w:hAnsi="Book Antiqua" w:cs="Calibri"/>
          <w:color w:val="000000"/>
          <w:sz w:val="32"/>
          <w:szCs w:val="32"/>
        </w:rPr>
        <w:t>Citizens</w:t>
      </w:r>
    </w:p>
    <w:p w14:paraId="3DA97251" w14:textId="77777777" w:rsidR="006131D3" w:rsidRPr="004B6577" w:rsidRDefault="006131D3" w:rsidP="006131D3">
      <w:pPr>
        <w:pStyle w:val="NormalWeb"/>
        <w:spacing w:before="0" w:beforeAutospacing="0" w:after="0" w:afterAutospacing="0"/>
        <w:ind w:left="720"/>
        <w:textAlignment w:val="baseline"/>
        <w:rPr>
          <w:rFonts w:ascii="Book Antiqua" w:hAnsi="Book Antiqua" w:cs="Calibri"/>
          <w:color w:val="000000"/>
          <w:sz w:val="22"/>
          <w:szCs w:val="22"/>
          <w:u w:val="single"/>
        </w:rPr>
      </w:pPr>
    </w:p>
    <w:p w14:paraId="625E86DF" w14:textId="155BB774" w:rsidR="000443B5" w:rsidRPr="004B6577" w:rsidRDefault="006131D3">
      <w:pPr>
        <w:spacing w:after="154"/>
        <w:rPr>
          <w:u w:val="single"/>
        </w:rPr>
      </w:pPr>
      <w:r w:rsidRPr="004B6577">
        <w:rPr>
          <w:b/>
          <w:bCs/>
          <w:color w:val="000000"/>
          <w:u w:val="single"/>
        </w:rPr>
        <w:t>For Hospitals / Centers / Mobile Units:</w:t>
      </w:r>
      <w:r w:rsidR="00B83C7F" w:rsidRPr="004B6577">
        <w:rPr>
          <w:u w:val="single"/>
        </w:rPr>
        <w:t xml:space="preserve"> </w:t>
      </w:r>
    </w:p>
    <w:p w14:paraId="5F68FA0B" w14:textId="730A81A4" w:rsidR="000443B5" w:rsidRPr="0094282C" w:rsidRDefault="00B83C7F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after="0"/>
      </w:pPr>
      <w:r w:rsidRPr="00D51B8B">
        <w:rPr>
          <w:color w:val="000000"/>
        </w:rPr>
        <w:t>Supply of Covid-19 vaccines to hospital</w:t>
      </w:r>
      <w:r w:rsidR="0094282C">
        <w:rPr>
          <w:color w:val="000000"/>
        </w:rPr>
        <w:t>, Centers</w:t>
      </w:r>
      <w:r w:rsidRPr="00D51B8B">
        <w:rPr>
          <w:color w:val="000000"/>
        </w:rPr>
        <w:t xml:space="preserve"> &amp; mobile units</w:t>
      </w:r>
      <w:r w:rsidR="0094282C">
        <w:rPr>
          <w:color w:val="000000"/>
        </w:rPr>
        <w:t>.</w:t>
      </w:r>
    </w:p>
    <w:p w14:paraId="4B82CD7B" w14:textId="28A6084A" w:rsidR="0094282C" w:rsidRPr="00D51B8B" w:rsidRDefault="0094282C" w:rsidP="0094282C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after="0"/>
      </w:pPr>
      <w:r>
        <w:t>Availability of Doctors (their duty timings)</w:t>
      </w:r>
    </w:p>
    <w:p w14:paraId="4A415A64" w14:textId="77777777" w:rsidR="006131D3" w:rsidRPr="00D51B8B" w:rsidRDefault="006131D3" w:rsidP="006131D3">
      <w:pPr>
        <w:pBdr>
          <w:top w:val="nil"/>
          <w:left w:val="nil"/>
          <w:bottom w:val="nil"/>
          <w:right w:val="nil"/>
          <w:between w:val="nil"/>
        </w:pBdr>
        <w:spacing w:after="0"/>
        <w:ind w:left="0"/>
        <w:rPr>
          <w:b/>
          <w:bCs/>
          <w:color w:val="000000"/>
        </w:rPr>
      </w:pPr>
    </w:p>
    <w:p w14:paraId="1FF57F22" w14:textId="0FFBCF03" w:rsidR="000443B5" w:rsidRPr="004B6577" w:rsidRDefault="006131D3" w:rsidP="006131D3">
      <w:pPr>
        <w:pBdr>
          <w:top w:val="nil"/>
          <w:left w:val="nil"/>
          <w:bottom w:val="nil"/>
          <w:right w:val="nil"/>
          <w:between w:val="nil"/>
        </w:pBdr>
        <w:spacing w:after="0"/>
        <w:ind w:left="0"/>
        <w:rPr>
          <w:color w:val="000000"/>
          <w:u w:val="single"/>
        </w:rPr>
      </w:pPr>
      <w:r w:rsidRPr="004B6577">
        <w:rPr>
          <w:b/>
          <w:bCs/>
          <w:color w:val="000000"/>
          <w:u w:val="single"/>
        </w:rPr>
        <w:t>For Citizens:</w:t>
      </w:r>
    </w:p>
    <w:p w14:paraId="281AF114" w14:textId="77777777" w:rsidR="000443B5" w:rsidRPr="00D51B8B" w:rsidRDefault="00B83C7F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/>
      </w:pPr>
      <w:r w:rsidRPr="00D51B8B">
        <w:rPr>
          <w:color w:val="000000"/>
        </w:rPr>
        <w:t xml:space="preserve">Covid-19 </w:t>
      </w:r>
      <w:r w:rsidRPr="00D51B8B">
        <w:rPr>
          <w:color w:val="202124"/>
          <w:sz w:val="30"/>
          <w:szCs w:val="30"/>
          <w:highlight w:val="white"/>
        </w:rPr>
        <w:t>vaccination</w:t>
      </w:r>
      <w:r w:rsidRPr="00D51B8B">
        <w:rPr>
          <w:rFonts w:eastAsia="Arial" w:cs="Arial"/>
          <w:color w:val="202124"/>
          <w:sz w:val="30"/>
          <w:szCs w:val="30"/>
          <w:highlight w:val="white"/>
        </w:rPr>
        <w:t xml:space="preserve"> </w:t>
      </w:r>
      <w:r w:rsidRPr="00D51B8B">
        <w:rPr>
          <w:color w:val="000000"/>
        </w:rPr>
        <w:t>services &amp; information to Citizens. Such as:</w:t>
      </w:r>
    </w:p>
    <w:p w14:paraId="2C9F48CF" w14:textId="1D0DD96B" w:rsidR="000443B5" w:rsidRPr="00D51B8B" w:rsidRDefault="00B83C7F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/>
      </w:pPr>
      <w:r w:rsidRPr="00D51B8B">
        <w:rPr>
          <w:color w:val="000000"/>
        </w:rPr>
        <w:t>Pre-Registration for vaccines</w:t>
      </w:r>
      <w:r w:rsidR="006131D3" w:rsidRPr="00D51B8B">
        <w:rPr>
          <w:color w:val="000000"/>
        </w:rPr>
        <w:t>.</w:t>
      </w:r>
    </w:p>
    <w:p w14:paraId="75B8FE0B" w14:textId="60E06EF7" w:rsidR="000443B5" w:rsidRPr="00D51B8B" w:rsidRDefault="00B83C7F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/>
      </w:pPr>
      <w:r w:rsidRPr="00D51B8B">
        <w:rPr>
          <w:color w:val="000000"/>
        </w:rPr>
        <w:t>Availability of different Covid vaccines</w:t>
      </w:r>
      <w:r w:rsidR="006131D3" w:rsidRPr="00D51B8B">
        <w:rPr>
          <w:color w:val="000000"/>
        </w:rPr>
        <w:t>.</w:t>
      </w:r>
    </w:p>
    <w:p w14:paraId="54F6EBD3" w14:textId="78D36541" w:rsidR="000443B5" w:rsidRPr="00D51B8B" w:rsidRDefault="00B83C7F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/>
      </w:pPr>
      <w:r w:rsidRPr="00D51B8B">
        <w:rPr>
          <w:color w:val="000000"/>
        </w:rPr>
        <w:t>Recommended Doses</w:t>
      </w:r>
      <w:r w:rsidR="006131D3" w:rsidRPr="00D51B8B">
        <w:rPr>
          <w:color w:val="000000"/>
        </w:rPr>
        <w:t>.</w:t>
      </w:r>
    </w:p>
    <w:p w14:paraId="1FC1D2FF" w14:textId="7B6F5316" w:rsidR="000443B5" w:rsidRPr="00D51B8B" w:rsidRDefault="00B83C7F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/>
      </w:pPr>
      <w:r w:rsidRPr="00D51B8B">
        <w:rPr>
          <w:color w:val="000000"/>
        </w:rPr>
        <w:t>Nearest Hospital/Mobile Units for vaccination</w:t>
      </w:r>
      <w:r w:rsidR="006131D3" w:rsidRPr="00D51B8B">
        <w:rPr>
          <w:color w:val="000000"/>
        </w:rPr>
        <w:t>.</w:t>
      </w:r>
    </w:p>
    <w:p w14:paraId="69C85634" w14:textId="005C9C8B" w:rsidR="000443B5" w:rsidRPr="00D51B8B" w:rsidRDefault="00B83C7F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/>
      </w:pPr>
      <w:r w:rsidRPr="00D51B8B">
        <w:rPr>
          <w:color w:val="000000"/>
        </w:rPr>
        <w:t>Providing with a booking code when eligible for the next vaccine dose</w:t>
      </w:r>
      <w:r w:rsidR="006131D3" w:rsidRPr="00D51B8B">
        <w:rPr>
          <w:color w:val="000000"/>
        </w:rPr>
        <w:t>.</w:t>
      </w:r>
    </w:p>
    <w:p w14:paraId="459FF35D" w14:textId="7BEE2E33" w:rsidR="000443B5" w:rsidRPr="00D51B8B" w:rsidRDefault="00B83C7F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165" w:line="259" w:lineRule="auto"/>
      </w:pPr>
      <w:r w:rsidRPr="00D51B8B">
        <w:rPr>
          <w:color w:val="000000"/>
        </w:rPr>
        <w:t>Next dose reminder</w:t>
      </w:r>
      <w:r w:rsidR="006131D3" w:rsidRPr="00D51B8B">
        <w:rPr>
          <w:color w:val="000000"/>
        </w:rPr>
        <w:t>.</w:t>
      </w:r>
    </w:p>
    <w:p w14:paraId="47797985" w14:textId="16A1F1B5" w:rsidR="006131D3" w:rsidRPr="00D51B8B" w:rsidRDefault="006131D3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165" w:line="259" w:lineRule="auto"/>
      </w:pPr>
      <w:r w:rsidRPr="00D51B8B">
        <w:rPr>
          <w:rFonts w:cs="Calibri"/>
          <w:color w:val="000000"/>
        </w:rPr>
        <w:t>Can check his or her status of vaccination registration.</w:t>
      </w:r>
    </w:p>
    <w:p w14:paraId="78892D1A" w14:textId="77777777" w:rsidR="00591CBE" w:rsidRDefault="00591CBE">
      <w:pPr>
        <w:spacing w:after="165" w:line="259" w:lineRule="auto"/>
        <w:ind w:left="-5"/>
        <w:rPr>
          <w:b/>
          <w:bCs/>
        </w:rPr>
      </w:pPr>
    </w:p>
    <w:p w14:paraId="244814E6" w14:textId="2C81543B" w:rsidR="000443B5" w:rsidRPr="004B6577" w:rsidRDefault="006131D3">
      <w:pPr>
        <w:spacing w:after="165" w:line="259" w:lineRule="auto"/>
        <w:ind w:left="-5"/>
        <w:rPr>
          <w:b/>
          <w:bCs/>
          <w:u w:val="single"/>
        </w:rPr>
      </w:pPr>
      <w:r w:rsidRPr="004B6577">
        <w:rPr>
          <w:b/>
          <w:bCs/>
          <w:u w:val="single"/>
        </w:rPr>
        <w:lastRenderedPageBreak/>
        <w:t>Additional Feature:</w:t>
      </w:r>
    </w:p>
    <w:p w14:paraId="66780066" w14:textId="4ABA145B" w:rsidR="006131D3" w:rsidRPr="00D51B8B" w:rsidRDefault="006131D3" w:rsidP="006131D3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after="0"/>
      </w:pPr>
      <w:r w:rsidRPr="00D51B8B">
        <w:rPr>
          <w:color w:val="000000"/>
        </w:rPr>
        <w:t xml:space="preserve">Covid-19 statistics such as: </w:t>
      </w:r>
    </w:p>
    <w:p w14:paraId="24B42F69" w14:textId="69F99DF3" w:rsidR="006131D3" w:rsidRPr="00D51B8B" w:rsidRDefault="006131D3" w:rsidP="006131D3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ind w:left="1800"/>
      </w:pPr>
      <w:r w:rsidRPr="00D51B8B">
        <w:rPr>
          <w:color w:val="000000"/>
        </w:rPr>
        <w:t>Active Cases</w:t>
      </w:r>
      <w:r w:rsidR="00A012EA" w:rsidRPr="00D51B8B">
        <w:rPr>
          <w:color w:val="000000"/>
        </w:rPr>
        <w:t>.</w:t>
      </w:r>
    </w:p>
    <w:p w14:paraId="2F8B8744" w14:textId="282D59C8" w:rsidR="006131D3" w:rsidRPr="00D51B8B" w:rsidRDefault="006131D3" w:rsidP="006131D3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ind w:left="1800"/>
      </w:pPr>
      <w:r w:rsidRPr="00D51B8B">
        <w:rPr>
          <w:color w:val="000000"/>
        </w:rPr>
        <w:t>Deaths</w:t>
      </w:r>
      <w:r w:rsidR="00A012EA" w:rsidRPr="00D51B8B">
        <w:rPr>
          <w:color w:val="000000"/>
        </w:rPr>
        <w:t>.</w:t>
      </w:r>
    </w:p>
    <w:p w14:paraId="16D1176B" w14:textId="6EDA13B6" w:rsidR="006131D3" w:rsidRPr="00D51B8B" w:rsidRDefault="006131D3" w:rsidP="006131D3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ind w:left="1800"/>
      </w:pPr>
      <w:r w:rsidRPr="00D51B8B">
        <w:rPr>
          <w:color w:val="000000"/>
        </w:rPr>
        <w:t>Recovered Cases</w:t>
      </w:r>
      <w:r w:rsidR="00A012EA" w:rsidRPr="00D51B8B">
        <w:rPr>
          <w:color w:val="000000"/>
        </w:rPr>
        <w:t>.</w:t>
      </w:r>
    </w:p>
    <w:p w14:paraId="6E7C23EF" w14:textId="3F3326F3" w:rsidR="006131D3" w:rsidRPr="00D51B8B" w:rsidRDefault="006131D3" w:rsidP="006131D3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ind w:left="1800"/>
      </w:pPr>
      <w:r w:rsidRPr="00D51B8B">
        <w:rPr>
          <w:color w:val="000000"/>
        </w:rPr>
        <w:t>Popular Vaccines</w:t>
      </w:r>
      <w:r w:rsidR="00A012EA" w:rsidRPr="00D51B8B">
        <w:rPr>
          <w:color w:val="000000"/>
        </w:rPr>
        <w:t>.</w:t>
      </w:r>
    </w:p>
    <w:p w14:paraId="2B7B6D47" w14:textId="286A1F9B" w:rsidR="006131D3" w:rsidRPr="00D51B8B" w:rsidRDefault="006131D3" w:rsidP="006131D3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ind w:left="1800"/>
      </w:pPr>
      <w:r w:rsidRPr="00D51B8B">
        <w:rPr>
          <w:color w:val="000000"/>
        </w:rPr>
        <w:t>Daily-First dose</w:t>
      </w:r>
      <w:r w:rsidR="00A012EA" w:rsidRPr="00D51B8B">
        <w:rPr>
          <w:color w:val="000000"/>
        </w:rPr>
        <w:t>.</w:t>
      </w:r>
    </w:p>
    <w:p w14:paraId="391C1489" w14:textId="0A4B434C" w:rsidR="006131D3" w:rsidRPr="00D51B8B" w:rsidRDefault="006131D3" w:rsidP="006131D3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ind w:left="1800"/>
      </w:pPr>
      <w:r w:rsidRPr="00D51B8B">
        <w:rPr>
          <w:color w:val="000000"/>
        </w:rPr>
        <w:t>Daily-Second dose</w:t>
      </w:r>
      <w:r w:rsidR="00A012EA" w:rsidRPr="00D51B8B">
        <w:rPr>
          <w:color w:val="000000"/>
        </w:rPr>
        <w:t>.</w:t>
      </w:r>
    </w:p>
    <w:p w14:paraId="054C9A26" w14:textId="046160C0" w:rsidR="006131D3" w:rsidRPr="00D51B8B" w:rsidRDefault="006131D3" w:rsidP="006131D3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ind w:left="1800"/>
        <w:rPr>
          <w:color w:val="0B0C0C"/>
          <w:shd w:val="clear" w:color="auto" w:fill="F8F8F8"/>
        </w:rPr>
      </w:pPr>
      <w:r w:rsidRPr="00D51B8B">
        <w:rPr>
          <w:color w:val="0B0C0C"/>
          <w:shd w:val="clear" w:color="auto" w:fill="F8F8F8"/>
        </w:rPr>
        <w:t>Daily-Booster</w:t>
      </w:r>
      <w:r w:rsidR="00A012EA" w:rsidRPr="00D51B8B">
        <w:rPr>
          <w:color w:val="0B0C0C"/>
          <w:shd w:val="clear" w:color="auto" w:fill="F8F8F8"/>
        </w:rPr>
        <w:t>.</w:t>
      </w:r>
    </w:p>
    <w:p w14:paraId="66C25721" w14:textId="26C96AB0" w:rsidR="006131D3" w:rsidRPr="00D51B8B" w:rsidRDefault="006131D3" w:rsidP="006131D3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ind w:left="1800"/>
        <w:rPr>
          <w:color w:val="0B0C0C"/>
          <w:shd w:val="clear" w:color="auto" w:fill="F8F8F8"/>
        </w:rPr>
      </w:pPr>
      <w:r w:rsidRPr="00D51B8B">
        <w:rPr>
          <w:color w:val="0B0C0C"/>
          <w:shd w:val="clear" w:color="auto" w:fill="F8F8F8"/>
        </w:rPr>
        <w:t>Total-First Dose</w:t>
      </w:r>
      <w:r w:rsidR="00A012EA" w:rsidRPr="00D51B8B">
        <w:rPr>
          <w:color w:val="0B0C0C"/>
          <w:shd w:val="clear" w:color="auto" w:fill="F8F8F8"/>
        </w:rPr>
        <w:t>.</w:t>
      </w:r>
    </w:p>
    <w:p w14:paraId="48957716" w14:textId="180E999D" w:rsidR="006131D3" w:rsidRPr="00D51B8B" w:rsidRDefault="006131D3" w:rsidP="006131D3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ind w:left="1800"/>
      </w:pPr>
      <w:r w:rsidRPr="00D51B8B">
        <w:rPr>
          <w:color w:val="0B0C0C"/>
          <w:shd w:val="clear" w:color="auto" w:fill="F8F8F8"/>
        </w:rPr>
        <w:t>Total-Second Dose</w:t>
      </w:r>
      <w:r w:rsidR="00A012EA" w:rsidRPr="00D51B8B">
        <w:rPr>
          <w:color w:val="0B0C0C"/>
          <w:shd w:val="clear" w:color="auto" w:fill="F8F8F8"/>
        </w:rPr>
        <w:t>.</w:t>
      </w:r>
    </w:p>
    <w:p w14:paraId="1BBD4E45" w14:textId="77777777" w:rsidR="000443B5" w:rsidRPr="00D51B8B" w:rsidRDefault="000443B5" w:rsidP="006131D3">
      <w:pPr>
        <w:spacing w:after="165" w:line="259" w:lineRule="auto"/>
        <w:ind w:left="0"/>
      </w:pPr>
    </w:p>
    <w:p w14:paraId="48706A6F" w14:textId="77777777" w:rsidR="000443B5" w:rsidRPr="00D51B8B" w:rsidRDefault="00B83C7F">
      <w:pPr>
        <w:spacing w:after="165" w:line="259" w:lineRule="auto"/>
        <w:ind w:left="-5"/>
      </w:pPr>
      <w:r w:rsidRPr="00D51B8B">
        <w:rPr>
          <w:b/>
          <w:u w:val="single"/>
        </w:rPr>
        <w:t>Basic Functions</w:t>
      </w:r>
      <w:r w:rsidRPr="00D51B8B">
        <w:t>:</w:t>
      </w:r>
    </w:p>
    <w:p w14:paraId="1BAFF519" w14:textId="7581B3C6" w:rsidR="000443B5" w:rsidRPr="00D51B8B" w:rsidRDefault="00B83C7F">
      <w:pPr>
        <w:numPr>
          <w:ilvl w:val="0"/>
          <w:numId w:val="4"/>
        </w:numPr>
        <w:ind w:firstLine="360"/>
      </w:pPr>
      <w:r w:rsidRPr="00D51B8B">
        <w:t xml:space="preserve">Login of </w:t>
      </w:r>
      <w:r w:rsidR="006A2DCB">
        <w:t xml:space="preserve">the </w:t>
      </w:r>
      <w:r w:rsidRPr="00D51B8B">
        <w:t>user (when registering for vaccination)</w:t>
      </w:r>
    </w:p>
    <w:p w14:paraId="485A9294" w14:textId="291448FB" w:rsidR="000443B5" w:rsidRPr="00D51B8B" w:rsidRDefault="00B83C7F">
      <w:pPr>
        <w:numPr>
          <w:ilvl w:val="0"/>
          <w:numId w:val="4"/>
        </w:numPr>
        <w:ind w:firstLine="360"/>
      </w:pPr>
      <w:r w:rsidRPr="00D51B8B">
        <w:t>Displaying Nearest Hospitals/Mobile Units</w:t>
      </w:r>
      <w:r w:rsidR="00A012EA" w:rsidRPr="00D51B8B">
        <w:t>.</w:t>
      </w:r>
    </w:p>
    <w:p w14:paraId="55B61114" w14:textId="0327CDF1" w:rsidR="000443B5" w:rsidRPr="00D51B8B" w:rsidRDefault="00B83C7F">
      <w:pPr>
        <w:numPr>
          <w:ilvl w:val="0"/>
          <w:numId w:val="4"/>
        </w:numPr>
        <w:ind w:firstLine="360"/>
      </w:pPr>
      <w:r w:rsidRPr="00D51B8B">
        <w:t>Generating time and location for vaccination</w:t>
      </w:r>
      <w:r w:rsidR="00A012EA" w:rsidRPr="00D51B8B">
        <w:t>.</w:t>
      </w:r>
    </w:p>
    <w:p w14:paraId="44BA19E3" w14:textId="77777777" w:rsidR="000443B5" w:rsidRPr="00D51B8B" w:rsidRDefault="00B83C7F">
      <w:pPr>
        <w:numPr>
          <w:ilvl w:val="0"/>
          <w:numId w:val="4"/>
        </w:numPr>
        <w:ind w:firstLine="360"/>
      </w:pPr>
      <w:r w:rsidRPr="00D51B8B">
        <w:t xml:space="preserve">Managing and storing covid-19 data that is supplied by                 </w:t>
      </w:r>
    </w:p>
    <w:p w14:paraId="327FE957" w14:textId="77777777" w:rsidR="000443B5" w:rsidRPr="00D51B8B" w:rsidRDefault="00B83C7F">
      <w:pPr>
        <w:ind w:left="705"/>
      </w:pPr>
      <w:r w:rsidRPr="00D51B8B">
        <w:t xml:space="preserve">         the hospitals &amp; mobile units.</w:t>
      </w:r>
    </w:p>
    <w:p w14:paraId="70277A35" w14:textId="77777777" w:rsidR="000443B5" w:rsidRPr="00D51B8B" w:rsidRDefault="00B83C7F">
      <w:pPr>
        <w:numPr>
          <w:ilvl w:val="0"/>
          <w:numId w:val="4"/>
        </w:numPr>
        <w:spacing w:line="240" w:lineRule="auto"/>
        <w:ind w:firstLine="360"/>
      </w:pPr>
      <w:r w:rsidRPr="00D51B8B">
        <w:t xml:space="preserve">Supplying Hospitals/Mobile Units with required  </w:t>
      </w:r>
    </w:p>
    <w:p w14:paraId="358827A9" w14:textId="1FC79796" w:rsidR="000443B5" w:rsidRPr="00D51B8B" w:rsidRDefault="00B83C7F">
      <w:pPr>
        <w:spacing w:line="240" w:lineRule="auto"/>
        <w:ind w:left="705"/>
      </w:pPr>
      <w:r w:rsidRPr="00D51B8B">
        <w:t xml:space="preserve">         Vaccines.</w:t>
      </w:r>
    </w:p>
    <w:p w14:paraId="470F0E36" w14:textId="27A11AB7" w:rsidR="002C3158" w:rsidRPr="00D51B8B" w:rsidRDefault="002C3158">
      <w:pPr>
        <w:spacing w:line="240" w:lineRule="auto"/>
        <w:ind w:left="705"/>
      </w:pPr>
    </w:p>
    <w:p w14:paraId="6A8AA3F0" w14:textId="63C016A3" w:rsidR="002C3158" w:rsidRPr="00D51B8B" w:rsidRDefault="002C3158">
      <w:pPr>
        <w:spacing w:line="240" w:lineRule="auto"/>
        <w:ind w:left="705"/>
      </w:pPr>
    </w:p>
    <w:p w14:paraId="5B314CFF" w14:textId="0D63AE0D" w:rsidR="002C3158" w:rsidRPr="00D51B8B" w:rsidRDefault="002C3158">
      <w:pPr>
        <w:spacing w:line="240" w:lineRule="auto"/>
        <w:ind w:left="705"/>
      </w:pPr>
    </w:p>
    <w:p w14:paraId="4418F347" w14:textId="0C39BA5F" w:rsidR="002C3158" w:rsidRPr="00D51B8B" w:rsidRDefault="002C3158">
      <w:pPr>
        <w:spacing w:line="240" w:lineRule="auto"/>
        <w:ind w:left="705"/>
      </w:pPr>
    </w:p>
    <w:p w14:paraId="1DAF7E3E" w14:textId="708ADF0C" w:rsidR="002C3158" w:rsidRPr="00D51B8B" w:rsidRDefault="002C3158">
      <w:pPr>
        <w:spacing w:line="240" w:lineRule="auto"/>
        <w:ind w:left="705"/>
      </w:pPr>
    </w:p>
    <w:p w14:paraId="6F22F8D3" w14:textId="77777777" w:rsidR="00591CBE" w:rsidRDefault="00591CBE">
      <w:pPr>
        <w:spacing w:line="341" w:lineRule="auto"/>
      </w:pPr>
    </w:p>
    <w:p w14:paraId="43664128" w14:textId="41943E33" w:rsidR="000443B5" w:rsidRPr="00D51B8B" w:rsidRDefault="00B83C7F">
      <w:pPr>
        <w:spacing w:line="341" w:lineRule="auto"/>
      </w:pPr>
      <w:r w:rsidRPr="00D51B8B">
        <w:rPr>
          <w:b/>
          <w:u w:val="single"/>
        </w:rPr>
        <w:lastRenderedPageBreak/>
        <w:t>Techniques</w:t>
      </w:r>
      <w:r w:rsidRPr="00D51B8B">
        <w:t>:</w:t>
      </w:r>
    </w:p>
    <w:p w14:paraId="44DE6F4D" w14:textId="77777777" w:rsidR="000443B5" w:rsidRPr="00D51B8B" w:rsidRDefault="00B83C7F">
      <w:pPr>
        <w:numPr>
          <w:ilvl w:val="0"/>
          <w:numId w:val="5"/>
        </w:numPr>
        <w:ind w:hanging="440"/>
      </w:pPr>
      <w:r w:rsidRPr="00D51B8B">
        <w:t>Abstraction</w:t>
      </w:r>
    </w:p>
    <w:p w14:paraId="2460B9A9" w14:textId="77777777" w:rsidR="000443B5" w:rsidRPr="00D51B8B" w:rsidRDefault="00B83C7F">
      <w:pPr>
        <w:numPr>
          <w:ilvl w:val="0"/>
          <w:numId w:val="5"/>
        </w:numPr>
        <w:ind w:hanging="440"/>
      </w:pPr>
      <w:r w:rsidRPr="00D51B8B">
        <w:t>Classes and Objects</w:t>
      </w:r>
    </w:p>
    <w:p w14:paraId="2DBF5652" w14:textId="77777777" w:rsidR="000443B5" w:rsidRPr="00D51B8B" w:rsidRDefault="00B83C7F">
      <w:pPr>
        <w:numPr>
          <w:ilvl w:val="0"/>
          <w:numId w:val="5"/>
        </w:numPr>
        <w:ind w:hanging="440"/>
      </w:pPr>
      <w:r w:rsidRPr="00D51B8B">
        <w:t>Encapsulations</w:t>
      </w:r>
    </w:p>
    <w:p w14:paraId="205F5E09" w14:textId="77777777" w:rsidR="000443B5" w:rsidRPr="00D51B8B" w:rsidRDefault="00B83C7F">
      <w:pPr>
        <w:numPr>
          <w:ilvl w:val="0"/>
          <w:numId w:val="5"/>
        </w:numPr>
        <w:ind w:hanging="440"/>
      </w:pPr>
      <w:r w:rsidRPr="00D51B8B">
        <w:t>Inheritances</w:t>
      </w:r>
    </w:p>
    <w:p w14:paraId="05A7355F" w14:textId="77777777" w:rsidR="000443B5" w:rsidRPr="00D51B8B" w:rsidRDefault="00B83C7F">
      <w:pPr>
        <w:numPr>
          <w:ilvl w:val="0"/>
          <w:numId w:val="5"/>
        </w:numPr>
        <w:ind w:hanging="440"/>
      </w:pPr>
      <w:r w:rsidRPr="00D51B8B">
        <w:t>Polymorphism (Both overloading and overriding)</w:t>
      </w:r>
    </w:p>
    <w:p w14:paraId="7AB73687" w14:textId="77777777" w:rsidR="000443B5" w:rsidRPr="00D51B8B" w:rsidRDefault="00B83C7F">
      <w:pPr>
        <w:numPr>
          <w:ilvl w:val="0"/>
          <w:numId w:val="5"/>
        </w:numPr>
        <w:ind w:hanging="440"/>
      </w:pPr>
      <w:r w:rsidRPr="00D51B8B">
        <w:t>Conditional and looping structures</w:t>
      </w:r>
    </w:p>
    <w:p w14:paraId="61B3E203" w14:textId="5E50C588" w:rsidR="000443B5" w:rsidRPr="00D51B8B" w:rsidRDefault="00B83C7F">
      <w:pPr>
        <w:numPr>
          <w:ilvl w:val="0"/>
          <w:numId w:val="5"/>
        </w:numPr>
        <w:ind w:hanging="440"/>
      </w:pPr>
      <w:r w:rsidRPr="00D51B8B">
        <w:t xml:space="preserve">Data structure such as arrays, </w:t>
      </w:r>
      <w:r w:rsidR="006A2DCB">
        <w:t xml:space="preserve">an </w:t>
      </w:r>
      <w:r w:rsidRPr="00D51B8B">
        <w:t>array of objects</w:t>
      </w:r>
      <w:r w:rsidR="002C3158" w:rsidRPr="00D51B8B">
        <w:t>,</w:t>
      </w:r>
      <w:r w:rsidRPr="00D51B8B">
        <w:t xml:space="preserve"> etc.</w:t>
      </w:r>
    </w:p>
    <w:p w14:paraId="4CF2686D" w14:textId="77777777" w:rsidR="000443B5" w:rsidRPr="00D51B8B" w:rsidRDefault="00B83C7F">
      <w:pPr>
        <w:numPr>
          <w:ilvl w:val="0"/>
          <w:numId w:val="5"/>
        </w:numPr>
        <w:ind w:hanging="440"/>
      </w:pPr>
      <w:r w:rsidRPr="00D51B8B">
        <w:t>Constructors and destructors</w:t>
      </w:r>
    </w:p>
    <w:p w14:paraId="0A9D078D" w14:textId="77777777" w:rsidR="000443B5" w:rsidRPr="00D51B8B" w:rsidRDefault="00B83C7F">
      <w:pPr>
        <w:numPr>
          <w:ilvl w:val="0"/>
          <w:numId w:val="5"/>
        </w:numPr>
        <w:ind w:hanging="440"/>
      </w:pPr>
      <w:r w:rsidRPr="00D51B8B">
        <w:t>Filing and data storage systems</w:t>
      </w:r>
    </w:p>
    <w:p w14:paraId="4537598E" w14:textId="77777777" w:rsidR="000443B5" w:rsidRPr="00D51B8B" w:rsidRDefault="00B83C7F">
      <w:pPr>
        <w:numPr>
          <w:ilvl w:val="0"/>
          <w:numId w:val="5"/>
        </w:numPr>
        <w:spacing w:after="390"/>
        <w:ind w:hanging="440"/>
      </w:pPr>
      <w:r w:rsidRPr="00D51B8B">
        <w:t>Exception handling</w:t>
      </w:r>
    </w:p>
    <w:p w14:paraId="7773724D" w14:textId="77777777" w:rsidR="000443B5" w:rsidRPr="00D51B8B" w:rsidRDefault="00B83C7F">
      <w:pPr>
        <w:spacing w:after="165" w:line="259" w:lineRule="auto"/>
        <w:ind w:left="-5"/>
      </w:pPr>
      <w:r w:rsidRPr="00D51B8B">
        <w:rPr>
          <w:b/>
          <w:u w:val="single"/>
        </w:rPr>
        <w:t>Libraries</w:t>
      </w:r>
    </w:p>
    <w:p w14:paraId="22F4EC62" w14:textId="77777777" w:rsidR="000443B5" w:rsidRPr="00D51B8B" w:rsidRDefault="00B83C7F">
      <w:pPr>
        <w:numPr>
          <w:ilvl w:val="0"/>
          <w:numId w:val="5"/>
        </w:numPr>
        <w:ind w:hanging="440"/>
      </w:pPr>
      <w:r w:rsidRPr="00D51B8B">
        <w:t>#include&lt;iostream&gt;</w:t>
      </w:r>
    </w:p>
    <w:p w14:paraId="291D418C" w14:textId="77777777" w:rsidR="000443B5" w:rsidRPr="00D51B8B" w:rsidRDefault="00B83C7F">
      <w:pPr>
        <w:numPr>
          <w:ilvl w:val="0"/>
          <w:numId w:val="5"/>
        </w:numPr>
        <w:ind w:hanging="440"/>
      </w:pPr>
      <w:r w:rsidRPr="00D51B8B">
        <w:t>#include&lt;string&gt;</w:t>
      </w:r>
    </w:p>
    <w:p w14:paraId="62685872" w14:textId="77777777" w:rsidR="000443B5" w:rsidRPr="00D51B8B" w:rsidRDefault="00B83C7F">
      <w:pPr>
        <w:numPr>
          <w:ilvl w:val="0"/>
          <w:numId w:val="5"/>
        </w:numPr>
        <w:ind w:hanging="440"/>
      </w:pPr>
      <w:r w:rsidRPr="00D51B8B">
        <w:t>#include&lt;unistd.h&gt;</w:t>
      </w:r>
    </w:p>
    <w:p w14:paraId="42954471" w14:textId="30D613EF" w:rsidR="006131D3" w:rsidRPr="00D51B8B" w:rsidRDefault="00B83C7F" w:rsidP="002C3158">
      <w:pPr>
        <w:numPr>
          <w:ilvl w:val="0"/>
          <w:numId w:val="5"/>
        </w:numPr>
        <w:ind w:hanging="440"/>
      </w:pPr>
      <w:r w:rsidRPr="00D51B8B">
        <w:t>#include&lt;iomanip&gt;</w:t>
      </w:r>
    </w:p>
    <w:p w14:paraId="18505A68" w14:textId="77777777" w:rsidR="006131D3" w:rsidRPr="00D51B8B" w:rsidRDefault="006131D3" w:rsidP="006A2DCB">
      <w:pPr>
        <w:ind w:left="0"/>
      </w:pPr>
    </w:p>
    <w:p w14:paraId="1D575595" w14:textId="77777777" w:rsidR="006131D3" w:rsidRPr="004B6577" w:rsidRDefault="006131D3" w:rsidP="006131D3">
      <w:pPr>
        <w:spacing w:after="200" w:line="240" w:lineRule="auto"/>
        <w:ind w:left="0"/>
        <w:rPr>
          <w:rFonts w:eastAsia="Times New Roman" w:cs="Times New Roman"/>
          <w:i/>
          <w:iCs/>
          <w:u w:val="single"/>
          <w:lang w:val="en-PK"/>
        </w:rPr>
      </w:pPr>
      <w:r w:rsidRPr="004B6577">
        <w:rPr>
          <w:rFonts w:eastAsia="Times New Roman" w:cs="Times New Roman"/>
          <w:b/>
          <w:bCs/>
          <w:i/>
          <w:iCs/>
          <w:color w:val="000000"/>
          <w:u w:val="single"/>
          <w:lang w:val="en-PK"/>
        </w:rPr>
        <w:t>Schedule:</w:t>
      </w:r>
    </w:p>
    <w:p w14:paraId="1A1D3E42" w14:textId="094F5D8E" w:rsidR="006131D3" w:rsidRPr="00D51B8B" w:rsidRDefault="006131D3" w:rsidP="002C3158">
      <w:pPr>
        <w:spacing w:after="200" w:line="240" w:lineRule="auto"/>
        <w:ind w:left="0"/>
        <w:rPr>
          <w:rFonts w:eastAsia="Times New Roman" w:cs="Times New Roman"/>
          <w:lang w:val="en-PK"/>
        </w:rPr>
      </w:pPr>
      <w:r w:rsidRPr="00D51B8B">
        <w:rPr>
          <w:rFonts w:eastAsia="Times New Roman" w:cs="Calibri"/>
          <w:color w:val="000000"/>
          <w:lang w:val="en-PK"/>
        </w:rPr>
        <w:t>To be submitted one week before the final exam of the spring 202</w:t>
      </w:r>
      <w:r w:rsidR="002C3158" w:rsidRPr="00D51B8B">
        <w:rPr>
          <w:rFonts w:eastAsia="Times New Roman" w:cs="Calibri"/>
          <w:color w:val="000000"/>
        </w:rPr>
        <w:t xml:space="preserve">2 </w:t>
      </w:r>
      <w:r w:rsidRPr="00D51B8B">
        <w:rPr>
          <w:rFonts w:eastAsia="Times New Roman" w:cs="Calibri"/>
          <w:color w:val="000000"/>
          <w:lang w:val="en-PK"/>
        </w:rPr>
        <w:t>semester</w:t>
      </w:r>
      <w:r w:rsidR="002C3158" w:rsidRPr="00D51B8B">
        <w:rPr>
          <w:rFonts w:eastAsia="Times New Roman" w:cs="Times New Roman"/>
        </w:rPr>
        <w:t>.</w:t>
      </w:r>
    </w:p>
    <w:p w14:paraId="6EEA1B34" w14:textId="0544FD2B" w:rsidR="006131D3" w:rsidRPr="00D51B8B" w:rsidRDefault="002C3158" w:rsidP="002C3158">
      <w:pPr>
        <w:spacing w:after="0" w:line="240" w:lineRule="auto"/>
        <w:ind w:left="720"/>
        <w:textAlignment w:val="baseline"/>
        <w:rPr>
          <w:rFonts w:eastAsia="Times New Roman" w:cs="Times New Roman"/>
          <w:color w:val="000000"/>
          <w:sz w:val="28"/>
          <w:szCs w:val="28"/>
          <w:lang w:val="en-PK"/>
        </w:rPr>
      </w:pPr>
      <w:r w:rsidRPr="00D51B8B">
        <w:rPr>
          <w:rFonts w:eastAsia="Times New Roman" w:cs="Calibri"/>
          <w:color w:val="000000"/>
          <w:sz w:val="40"/>
          <w:szCs w:val="40"/>
        </w:rPr>
        <w:t xml:space="preserve">□ </w:t>
      </w:r>
      <w:r w:rsidRPr="00D51B8B">
        <w:rPr>
          <w:rFonts w:eastAsia="Times New Roman" w:cs="Calibri"/>
          <w:color w:val="000000"/>
          <w:sz w:val="28"/>
          <w:szCs w:val="28"/>
        </w:rPr>
        <w:t xml:space="preserve">  </w:t>
      </w:r>
      <w:r w:rsidR="006131D3" w:rsidRPr="00D51B8B">
        <w:rPr>
          <w:rFonts w:eastAsia="Times New Roman" w:cs="Calibri"/>
          <w:color w:val="000000"/>
          <w:sz w:val="28"/>
          <w:szCs w:val="28"/>
          <w:lang w:val="en-PK"/>
        </w:rPr>
        <w:t>Accept</w:t>
      </w:r>
      <w:r w:rsidR="006131D3" w:rsidRPr="00D51B8B">
        <w:rPr>
          <w:rFonts w:eastAsia="Times New Roman" w:cs="Calibri"/>
          <w:color w:val="000000"/>
          <w:sz w:val="28"/>
          <w:szCs w:val="28"/>
          <w:lang w:val="en-PK"/>
        </w:rPr>
        <w:tab/>
      </w:r>
      <w:r w:rsidR="006131D3" w:rsidRPr="00D51B8B">
        <w:rPr>
          <w:rFonts w:eastAsia="Times New Roman" w:cs="Calibri"/>
          <w:color w:val="000000"/>
          <w:sz w:val="28"/>
          <w:szCs w:val="28"/>
          <w:lang w:val="en-PK"/>
        </w:rPr>
        <w:tab/>
      </w:r>
      <w:r w:rsidR="006131D3" w:rsidRPr="00D51B8B">
        <w:rPr>
          <w:rFonts w:eastAsia="Times New Roman" w:cs="Calibri"/>
          <w:color w:val="000000"/>
          <w:sz w:val="28"/>
          <w:szCs w:val="28"/>
          <w:lang w:val="en-PK"/>
        </w:rPr>
        <w:tab/>
      </w:r>
    </w:p>
    <w:p w14:paraId="35B59F0C" w14:textId="77777777" w:rsidR="006131D3" w:rsidRPr="00D51B8B" w:rsidRDefault="002C3158" w:rsidP="006131D3">
      <w:pPr>
        <w:ind w:firstLine="710"/>
        <w:rPr>
          <w:rFonts w:eastAsia="Times New Roman" w:cs="Calibri"/>
          <w:color w:val="000000"/>
          <w:sz w:val="22"/>
          <w:szCs w:val="22"/>
          <w:lang w:val="en-PK"/>
        </w:rPr>
      </w:pPr>
      <w:r w:rsidRPr="00D51B8B">
        <w:rPr>
          <w:rFonts w:eastAsia="Times New Roman" w:cs="Calibri"/>
          <w:color w:val="000000"/>
          <w:sz w:val="40"/>
          <w:szCs w:val="40"/>
        </w:rPr>
        <w:t xml:space="preserve">□ </w:t>
      </w:r>
      <w:r w:rsidRPr="00D51B8B">
        <w:rPr>
          <w:rFonts w:eastAsia="Times New Roman" w:cs="Calibri"/>
          <w:color w:val="000000"/>
          <w:sz w:val="28"/>
          <w:szCs w:val="28"/>
        </w:rPr>
        <w:t xml:space="preserve">  </w:t>
      </w:r>
      <w:r w:rsidR="006131D3" w:rsidRPr="00D51B8B">
        <w:rPr>
          <w:rFonts w:eastAsia="Times New Roman" w:cs="Calibri"/>
          <w:color w:val="000000"/>
          <w:sz w:val="28"/>
          <w:szCs w:val="28"/>
          <w:lang w:val="en-PK"/>
        </w:rPr>
        <w:t>Reject</w:t>
      </w:r>
      <w:r w:rsidR="006131D3" w:rsidRPr="00D51B8B">
        <w:rPr>
          <w:rFonts w:eastAsia="Times New Roman" w:cs="Calibri"/>
          <w:color w:val="000000"/>
          <w:sz w:val="22"/>
          <w:szCs w:val="22"/>
          <w:lang w:val="en-PK"/>
        </w:rPr>
        <w:tab/>
      </w:r>
    </w:p>
    <w:p w14:paraId="6CFA384E" w14:textId="77777777" w:rsidR="002C3158" w:rsidRPr="00D51B8B" w:rsidRDefault="002C3158" w:rsidP="002C3158">
      <w:pPr>
        <w:ind w:left="0"/>
        <w:rPr>
          <w:rFonts w:eastAsia="Times New Roman" w:cs="Calibri"/>
          <w:color w:val="000000"/>
          <w:sz w:val="22"/>
          <w:szCs w:val="22"/>
          <w:lang w:val="en-PK"/>
        </w:rPr>
      </w:pPr>
    </w:p>
    <w:p w14:paraId="4F061720" w14:textId="77777777" w:rsidR="002C3158" w:rsidRPr="00D51B8B" w:rsidRDefault="002C3158" w:rsidP="002C3158">
      <w:pPr>
        <w:ind w:left="5760"/>
        <w:rPr>
          <w:rFonts w:cs="Calibri"/>
          <w:color w:val="000000"/>
          <w:sz w:val="28"/>
          <w:szCs w:val="28"/>
        </w:rPr>
      </w:pPr>
      <w:r w:rsidRPr="00D51B8B">
        <w:rPr>
          <w:rFonts w:cs="Calibri"/>
          <w:b/>
          <w:bCs/>
          <w:color w:val="000000"/>
          <w:sz w:val="28"/>
          <w:szCs w:val="28"/>
        </w:rPr>
        <w:t>Course Teacher</w:t>
      </w:r>
      <w:r w:rsidRPr="00D51B8B">
        <w:rPr>
          <w:rFonts w:cs="Calibri"/>
          <w:color w:val="000000"/>
          <w:sz w:val="28"/>
          <w:szCs w:val="28"/>
        </w:rPr>
        <w:t xml:space="preserve"> </w:t>
      </w:r>
      <w:r w:rsidRPr="00D51B8B">
        <w:rPr>
          <w:rFonts w:cs="Calibri"/>
          <w:b/>
          <w:bCs/>
          <w:color w:val="000000"/>
          <w:sz w:val="28"/>
          <w:szCs w:val="28"/>
        </w:rPr>
        <w:t>Signature:</w:t>
      </w:r>
      <w:r w:rsidRPr="00D51B8B">
        <w:rPr>
          <w:rFonts w:cs="Calibri"/>
          <w:color w:val="000000"/>
          <w:sz w:val="28"/>
          <w:szCs w:val="28"/>
        </w:rPr>
        <w:t xml:space="preserve"> </w:t>
      </w:r>
    </w:p>
    <w:p w14:paraId="5383FB5F" w14:textId="77777777" w:rsidR="002C3158" w:rsidRDefault="002C3158" w:rsidP="002C3158">
      <w:pPr>
        <w:ind w:left="5040" w:firstLine="720"/>
        <w:rPr>
          <w:rFonts w:ascii="Calibri" w:hAnsi="Calibri" w:cs="Calibri"/>
          <w:color w:val="000000"/>
          <w:sz w:val="22"/>
          <w:szCs w:val="22"/>
        </w:rPr>
      </w:pPr>
    </w:p>
    <w:p w14:paraId="5815FD48" w14:textId="1C253DA4" w:rsidR="002C3158" w:rsidRDefault="00D51B8B" w:rsidP="00D51B8B">
      <w:pPr>
        <w:ind w:left="5040" w:firstLine="720"/>
        <w:sectPr w:rsidR="002C3158">
          <w:headerReference w:type="even" r:id="rId10"/>
          <w:headerReference w:type="default" r:id="rId11"/>
          <w:headerReference w:type="first" r:id="rId12"/>
          <w:pgSz w:w="12240" w:h="15840"/>
          <w:pgMar w:top="1514" w:right="1442" w:bottom="2484" w:left="1440" w:header="720" w:footer="720" w:gutter="0"/>
          <w:pgNumType w:start="1"/>
          <w:cols w:space="720"/>
        </w:sectPr>
      </w:pPr>
      <w:r>
        <w:rPr>
          <w:rFonts w:ascii="Calibri" w:hAnsi="Calibri" w:cs="Calibri"/>
          <w:color w:val="000000"/>
          <w:sz w:val="22"/>
          <w:szCs w:val="22"/>
        </w:rPr>
        <w:t xml:space="preserve"> </w:t>
      </w:r>
      <w:r w:rsidR="00591CBE">
        <w:rPr>
          <w:rFonts w:ascii="Calibri" w:hAnsi="Calibri" w:cs="Calibri"/>
          <w:color w:val="000000"/>
          <w:sz w:val="22"/>
          <w:szCs w:val="22"/>
        </w:rPr>
        <w:t xml:space="preserve">      </w:t>
      </w:r>
      <w:r>
        <w:rPr>
          <w:rFonts w:ascii="Calibri" w:hAnsi="Calibri" w:cs="Calibri"/>
          <w:color w:val="000000"/>
          <w:sz w:val="22"/>
          <w:szCs w:val="22"/>
        </w:rPr>
        <w:t xml:space="preserve">  </w:t>
      </w:r>
      <w:r w:rsidR="002C3158">
        <w:rPr>
          <w:rFonts w:ascii="Calibri" w:hAnsi="Calibri" w:cs="Calibri"/>
          <w:color w:val="000000"/>
          <w:sz w:val="22"/>
          <w:szCs w:val="22"/>
        </w:rPr>
        <w:t>_________________</w:t>
      </w:r>
    </w:p>
    <w:p w14:paraId="5EA29443" w14:textId="5BB6D1B7" w:rsidR="000443B5" w:rsidRDefault="000443B5" w:rsidP="00D51B8B">
      <w:pPr>
        <w:spacing w:after="0" w:line="259" w:lineRule="auto"/>
        <w:ind w:left="0"/>
      </w:pPr>
    </w:p>
    <w:sectPr w:rsidR="000443B5">
      <w:headerReference w:type="even" r:id="rId13"/>
      <w:headerReference w:type="default" r:id="rId14"/>
      <w:headerReference w:type="first" r:id="rId15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3894E10" w14:textId="77777777" w:rsidR="0013792D" w:rsidRDefault="0013792D">
      <w:pPr>
        <w:spacing w:after="0" w:line="240" w:lineRule="auto"/>
      </w:pPr>
      <w:r>
        <w:separator/>
      </w:r>
    </w:p>
  </w:endnote>
  <w:endnote w:type="continuationSeparator" w:id="0">
    <w:p w14:paraId="485191A7" w14:textId="77777777" w:rsidR="0013792D" w:rsidRDefault="0013792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786C8D4" w14:textId="77777777" w:rsidR="0013792D" w:rsidRDefault="0013792D">
      <w:pPr>
        <w:spacing w:after="0" w:line="240" w:lineRule="auto"/>
      </w:pPr>
      <w:r>
        <w:separator/>
      </w:r>
    </w:p>
  </w:footnote>
  <w:footnote w:type="continuationSeparator" w:id="0">
    <w:p w14:paraId="46925372" w14:textId="77777777" w:rsidR="0013792D" w:rsidRDefault="0013792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E3BDFD" w14:textId="77777777" w:rsidR="000443B5" w:rsidRDefault="0013792D">
    <w:r>
      <w:rPr>
        <w:rFonts w:ascii="Calibri" w:eastAsia="Calibri" w:hAnsi="Calibri" w:cs="Calibri"/>
        <w:sz w:val="22"/>
        <w:szCs w:val="22"/>
      </w:rPr>
      <w:pict w14:anchorId="51E87683">
        <v:group id="Group 915" o:spid="_x0000_s1035" style="position:absolute;left:0;text-align:left;margin-left:60.4pt;margin-top:331.9pt;width:491.25pt;height:128.25pt;z-index:-251658240;mso-position-horizontal-relative:page;mso-position-vertical-relative:page" coordsize="62388,16287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 916" o:spid="_x0000_s1036" type="#_x0000_t75" style="position:absolute;width:62388;height:16287;visibility:visible" o:gfxdata="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">
            <v:imagedata r:id="rId1" o:title=""/>
          </v:shape>
          <w10:wrap anchorx="page" anchory="page"/>
        </v:group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CD267D" w14:textId="77777777" w:rsidR="000443B5" w:rsidRDefault="0013792D">
    <w:r>
      <w:rPr>
        <w:rFonts w:ascii="Calibri" w:eastAsia="Calibri" w:hAnsi="Calibri" w:cs="Calibri"/>
        <w:sz w:val="22"/>
        <w:szCs w:val="22"/>
      </w:rPr>
      <w:pict w14:anchorId="5E17609F">
        <v:group id="Group 912" o:spid="_x0000_s1033" style="position:absolute;left:0;text-align:left;margin-left:60.4pt;margin-top:331.9pt;width:491.25pt;height:128.25pt;z-index:-251657216;mso-position-horizontal-relative:page;mso-position-vertical-relative:page" coordsize="62388,16287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 913" o:spid="_x0000_s1034" type="#_x0000_t75" style="position:absolute;width:62388;height:16287;visibility:visible" o:gfxdata="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">
            <v:imagedata r:id="rId1" o:title=""/>
          </v:shape>
          <w10:wrap anchorx="page" anchory="page"/>
        </v:group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54CBF4" w14:textId="77777777" w:rsidR="000443B5" w:rsidRDefault="0013792D">
    <w:r>
      <w:rPr>
        <w:rFonts w:ascii="Calibri" w:eastAsia="Calibri" w:hAnsi="Calibri" w:cs="Calibri"/>
        <w:sz w:val="22"/>
        <w:szCs w:val="22"/>
      </w:rPr>
      <w:pict w14:anchorId="41E29638">
        <v:group id="Group 909" o:spid="_x0000_s1031" style="position:absolute;left:0;text-align:left;margin-left:60.4pt;margin-top:331.9pt;width:491.25pt;height:128.25pt;z-index:-251656192;mso-position-horizontal-relative:page;mso-position-vertical-relative:page" coordsize="62388,16287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 910" o:spid="_x0000_s1032" type="#_x0000_t75" style="position:absolute;width:62388;height:16287;visibility:visible" o:gfxdata="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">
            <v:imagedata r:id="rId1" o:title=""/>
          </v:shape>
          <w10:wrap anchorx="page" anchory="page"/>
        </v:group>
      </w:pic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9A4158" w14:textId="77777777" w:rsidR="000443B5" w:rsidRDefault="0013792D">
    <w:r>
      <w:rPr>
        <w:rFonts w:ascii="Calibri" w:eastAsia="Calibri" w:hAnsi="Calibri" w:cs="Calibri"/>
        <w:sz w:val="22"/>
        <w:szCs w:val="22"/>
      </w:rPr>
      <w:pict w14:anchorId="2CA9AFBF">
        <v:group id="Group 928" o:spid="_x0000_s1029" style="position:absolute;left:0;text-align:left;margin-left:60.4pt;margin-top:331.9pt;width:491.25pt;height:128.25pt;z-index:-251655168;mso-position-horizontal-relative:page;mso-position-vertical-relative:page" coordsize="62388,16287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 929" o:spid="_x0000_s1030" type="#_x0000_t75" style="position:absolute;width:62388;height:16287;visibility:visible">
            <v:imagedata r:id="rId1" o:title=""/>
          </v:shape>
          <w10:wrap anchorx="page" anchory="page"/>
        </v:group>
      </w:pic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D9D949" w14:textId="77777777" w:rsidR="000443B5" w:rsidRDefault="0013792D">
    <w:r>
      <w:rPr>
        <w:rFonts w:ascii="Calibri" w:eastAsia="Calibri" w:hAnsi="Calibri" w:cs="Calibri"/>
        <w:sz w:val="22"/>
        <w:szCs w:val="22"/>
      </w:rPr>
      <w:pict w14:anchorId="04C7FE38">
        <v:group id="Group 925" o:spid="_x0000_s1027" style="position:absolute;left:0;text-align:left;margin-left:60.4pt;margin-top:331.9pt;width:491.25pt;height:128.25pt;z-index:-251654144;mso-position-horizontal-relative:page;mso-position-vertical-relative:page" coordsize="62388,16287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 926" o:spid="_x0000_s1028" type="#_x0000_t75" style="position:absolute;width:62388;height:16287;visibility:visible" o:gfxdata="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">
            <v:imagedata r:id="rId1" o:title=""/>
          </v:shape>
          <w10:wrap anchorx="page" anchory="page"/>
        </v:group>
      </w:pict>
    </w: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81C9F9" w14:textId="77777777" w:rsidR="000443B5" w:rsidRDefault="0013792D">
    <w:r>
      <w:rPr>
        <w:rFonts w:ascii="Calibri" w:eastAsia="Calibri" w:hAnsi="Calibri" w:cs="Calibri"/>
        <w:sz w:val="22"/>
        <w:szCs w:val="22"/>
      </w:rPr>
      <w:pict w14:anchorId="077056EE">
        <v:group id="Group 922" o:spid="_x0000_s1025" style="position:absolute;left:0;text-align:left;margin-left:60.4pt;margin-top:331.9pt;width:491.25pt;height:128.25pt;z-index:-251653120;mso-position-horizontal-relative:page;mso-position-vertical-relative:page" coordsize="62388,16287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 923" o:spid="_x0000_s1026" type="#_x0000_t75" style="position:absolute;width:62388;height:16287;visibility:visible">
            <v:imagedata r:id="rId1" o:title=""/>
          </v:shape>
          <w10:wrap anchorx="page" anchory="page"/>
        </v:group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152910"/>
    <w:multiLevelType w:val="multilevel"/>
    <w:tmpl w:val="EECCBCA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52A596B"/>
    <w:multiLevelType w:val="multilevel"/>
    <w:tmpl w:val="4C48DA90"/>
    <w:lvl w:ilvl="0">
      <w:start w:val="1"/>
      <w:numFmt w:val="bullet"/>
      <w:lvlText w:val="●"/>
      <w:lvlJc w:val="left"/>
      <w:pPr>
        <w:ind w:left="785" w:hanging="785"/>
      </w:pPr>
      <w:rPr>
        <w:rFonts w:ascii="Arial" w:eastAsia="Arial" w:hAnsi="Arial" w:cs="Arial"/>
        <w:b w:val="0"/>
        <w:i w:val="0"/>
        <w:strike w:val="0"/>
        <w:color w:val="000000"/>
        <w:sz w:val="32"/>
        <w:szCs w:val="32"/>
        <w:u w:val="none"/>
        <w:shd w:val="clear" w:color="auto" w:fill="auto"/>
        <w:vertAlign w:val="baseline"/>
      </w:rPr>
    </w:lvl>
    <w:lvl w:ilvl="1">
      <w:start w:val="1"/>
      <w:numFmt w:val="bullet"/>
      <w:lvlText w:val="o"/>
      <w:lvlJc w:val="left"/>
      <w:pPr>
        <w:ind w:left="1440" w:hanging="1440"/>
      </w:pPr>
      <w:rPr>
        <w:rFonts w:ascii="Arial" w:eastAsia="Arial" w:hAnsi="Arial" w:cs="Arial"/>
        <w:b w:val="0"/>
        <w:i w:val="0"/>
        <w:strike w:val="0"/>
        <w:color w:val="000000"/>
        <w:sz w:val="32"/>
        <w:szCs w:val="32"/>
        <w:u w:val="none"/>
        <w:shd w:val="clear" w:color="auto" w:fill="auto"/>
        <w:vertAlign w:val="baseline"/>
      </w:rPr>
    </w:lvl>
    <w:lvl w:ilvl="2">
      <w:start w:val="1"/>
      <w:numFmt w:val="bullet"/>
      <w:lvlText w:val="▪"/>
      <w:lvlJc w:val="left"/>
      <w:pPr>
        <w:ind w:left="2160" w:hanging="2160"/>
      </w:pPr>
      <w:rPr>
        <w:rFonts w:ascii="Arial" w:eastAsia="Arial" w:hAnsi="Arial" w:cs="Arial"/>
        <w:b w:val="0"/>
        <w:i w:val="0"/>
        <w:strike w:val="0"/>
        <w:color w:val="000000"/>
        <w:sz w:val="32"/>
        <w:szCs w:val="32"/>
        <w:u w:val="none"/>
        <w:shd w:val="clear" w:color="auto" w:fill="auto"/>
        <w:vertAlign w:val="baseline"/>
      </w:rPr>
    </w:lvl>
    <w:lvl w:ilvl="3">
      <w:start w:val="1"/>
      <w:numFmt w:val="bullet"/>
      <w:lvlText w:val="•"/>
      <w:lvlJc w:val="left"/>
      <w:pPr>
        <w:ind w:left="2880" w:hanging="2880"/>
      </w:pPr>
      <w:rPr>
        <w:rFonts w:ascii="Arial" w:eastAsia="Arial" w:hAnsi="Arial" w:cs="Arial"/>
        <w:b w:val="0"/>
        <w:i w:val="0"/>
        <w:strike w:val="0"/>
        <w:color w:val="000000"/>
        <w:sz w:val="32"/>
        <w:szCs w:val="32"/>
        <w:u w:val="none"/>
        <w:shd w:val="clear" w:color="auto" w:fill="auto"/>
        <w:vertAlign w:val="baseline"/>
      </w:rPr>
    </w:lvl>
    <w:lvl w:ilvl="4">
      <w:start w:val="1"/>
      <w:numFmt w:val="bullet"/>
      <w:lvlText w:val="o"/>
      <w:lvlJc w:val="left"/>
      <w:pPr>
        <w:ind w:left="3600" w:hanging="3600"/>
      </w:pPr>
      <w:rPr>
        <w:rFonts w:ascii="Arial" w:eastAsia="Arial" w:hAnsi="Arial" w:cs="Arial"/>
        <w:b w:val="0"/>
        <w:i w:val="0"/>
        <w:strike w:val="0"/>
        <w:color w:val="000000"/>
        <w:sz w:val="32"/>
        <w:szCs w:val="32"/>
        <w:u w:val="none"/>
        <w:shd w:val="clear" w:color="auto" w:fill="auto"/>
        <w:vertAlign w:val="baseline"/>
      </w:rPr>
    </w:lvl>
    <w:lvl w:ilvl="5">
      <w:start w:val="1"/>
      <w:numFmt w:val="bullet"/>
      <w:lvlText w:val="▪"/>
      <w:lvlJc w:val="left"/>
      <w:pPr>
        <w:ind w:left="4320" w:hanging="4320"/>
      </w:pPr>
      <w:rPr>
        <w:rFonts w:ascii="Arial" w:eastAsia="Arial" w:hAnsi="Arial" w:cs="Arial"/>
        <w:b w:val="0"/>
        <w:i w:val="0"/>
        <w:strike w:val="0"/>
        <w:color w:val="000000"/>
        <w:sz w:val="32"/>
        <w:szCs w:val="32"/>
        <w:u w:val="none"/>
        <w:shd w:val="clear" w:color="auto" w:fill="auto"/>
        <w:vertAlign w:val="baseline"/>
      </w:rPr>
    </w:lvl>
    <w:lvl w:ilvl="6">
      <w:start w:val="1"/>
      <w:numFmt w:val="bullet"/>
      <w:lvlText w:val="•"/>
      <w:lvlJc w:val="left"/>
      <w:pPr>
        <w:ind w:left="5040" w:hanging="5040"/>
      </w:pPr>
      <w:rPr>
        <w:rFonts w:ascii="Arial" w:eastAsia="Arial" w:hAnsi="Arial" w:cs="Arial"/>
        <w:b w:val="0"/>
        <w:i w:val="0"/>
        <w:strike w:val="0"/>
        <w:color w:val="000000"/>
        <w:sz w:val="32"/>
        <w:szCs w:val="32"/>
        <w:u w:val="none"/>
        <w:shd w:val="clear" w:color="auto" w:fill="auto"/>
        <w:vertAlign w:val="baseline"/>
      </w:rPr>
    </w:lvl>
    <w:lvl w:ilvl="7">
      <w:start w:val="1"/>
      <w:numFmt w:val="bullet"/>
      <w:lvlText w:val="o"/>
      <w:lvlJc w:val="left"/>
      <w:pPr>
        <w:ind w:left="5760" w:hanging="5760"/>
      </w:pPr>
      <w:rPr>
        <w:rFonts w:ascii="Arial" w:eastAsia="Arial" w:hAnsi="Arial" w:cs="Arial"/>
        <w:b w:val="0"/>
        <w:i w:val="0"/>
        <w:strike w:val="0"/>
        <w:color w:val="000000"/>
        <w:sz w:val="32"/>
        <w:szCs w:val="32"/>
        <w:u w:val="none"/>
        <w:shd w:val="clear" w:color="auto" w:fill="auto"/>
        <w:vertAlign w:val="baseline"/>
      </w:rPr>
    </w:lvl>
    <w:lvl w:ilvl="8">
      <w:start w:val="1"/>
      <w:numFmt w:val="bullet"/>
      <w:lvlText w:val="▪"/>
      <w:lvlJc w:val="left"/>
      <w:pPr>
        <w:ind w:left="6480" w:hanging="6480"/>
      </w:pPr>
      <w:rPr>
        <w:rFonts w:ascii="Arial" w:eastAsia="Arial" w:hAnsi="Arial" w:cs="Arial"/>
        <w:b w:val="0"/>
        <w:i w:val="0"/>
        <w:strike w:val="0"/>
        <w:color w:val="000000"/>
        <w:sz w:val="32"/>
        <w:szCs w:val="32"/>
        <w:u w:val="none"/>
        <w:shd w:val="clear" w:color="auto" w:fill="auto"/>
        <w:vertAlign w:val="baseline"/>
      </w:rPr>
    </w:lvl>
  </w:abstractNum>
  <w:abstractNum w:abstractNumId="2" w15:restartNumberingAfterBreak="0">
    <w:nsid w:val="3A5228D8"/>
    <w:multiLevelType w:val="multilevel"/>
    <w:tmpl w:val="595E0744"/>
    <w:lvl w:ilvl="0">
      <w:start w:val="1"/>
      <w:numFmt w:val="decimal"/>
      <w:lvlText w:val="%1."/>
      <w:lvlJc w:val="left"/>
      <w:pPr>
        <w:ind w:left="345" w:hanging="345"/>
      </w:pPr>
      <w:rPr>
        <w:rFonts w:ascii="Book Antiqua" w:eastAsia="Book Antiqua" w:hAnsi="Book Antiqua" w:cs="Book Antiqua"/>
        <w:b w:val="0"/>
        <w:i w:val="0"/>
        <w:strike w:val="0"/>
        <w:color w:val="000000"/>
        <w:sz w:val="32"/>
        <w:szCs w:val="32"/>
        <w:u w:val="none"/>
        <w:shd w:val="clear" w:color="auto" w:fill="auto"/>
        <w:vertAlign w:val="baseline"/>
      </w:rPr>
    </w:lvl>
    <w:lvl w:ilvl="1">
      <w:start w:val="1"/>
      <w:numFmt w:val="lowerLetter"/>
      <w:lvlText w:val="%2"/>
      <w:lvlJc w:val="left"/>
      <w:pPr>
        <w:ind w:left="1440" w:hanging="1440"/>
      </w:pPr>
      <w:rPr>
        <w:rFonts w:ascii="Book Antiqua" w:eastAsia="Book Antiqua" w:hAnsi="Book Antiqua" w:cs="Book Antiqua"/>
        <w:b w:val="0"/>
        <w:i w:val="0"/>
        <w:strike w:val="0"/>
        <w:color w:val="000000"/>
        <w:sz w:val="32"/>
        <w:szCs w:val="32"/>
        <w:u w:val="none"/>
        <w:shd w:val="clear" w:color="auto" w:fill="auto"/>
        <w:vertAlign w:val="baseline"/>
      </w:rPr>
    </w:lvl>
    <w:lvl w:ilvl="2">
      <w:start w:val="1"/>
      <w:numFmt w:val="lowerRoman"/>
      <w:lvlText w:val="%3"/>
      <w:lvlJc w:val="left"/>
      <w:pPr>
        <w:ind w:left="2160" w:hanging="2160"/>
      </w:pPr>
      <w:rPr>
        <w:rFonts w:ascii="Book Antiqua" w:eastAsia="Book Antiqua" w:hAnsi="Book Antiqua" w:cs="Book Antiqua"/>
        <w:b w:val="0"/>
        <w:i w:val="0"/>
        <w:strike w:val="0"/>
        <w:color w:val="000000"/>
        <w:sz w:val="32"/>
        <w:szCs w:val="32"/>
        <w:u w:val="none"/>
        <w:shd w:val="clear" w:color="auto" w:fill="auto"/>
        <w:vertAlign w:val="baseline"/>
      </w:rPr>
    </w:lvl>
    <w:lvl w:ilvl="3">
      <w:start w:val="1"/>
      <w:numFmt w:val="decimal"/>
      <w:lvlText w:val="%4"/>
      <w:lvlJc w:val="left"/>
      <w:pPr>
        <w:ind w:left="2880" w:hanging="2880"/>
      </w:pPr>
      <w:rPr>
        <w:rFonts w:ascii="Book Antiqua" w:eastAsia="Book Antiqua" w:hAnsi="Book Antiqua" w:cs="Book Antiqua"/>
        <w:b w:val="0"/>
        <w:i w:val="0"/>
        <w:strike w:val="0"/>
        <w:color w:val="000000"/>
        <w:sz w:val="32"/>
        <w:szCs w:val="32"/>
        <w:u w:val="none"/>
        <w:shd w:val="clear" w:color="auto" w:fill="auto"/>
        <w:vertAlign w:val="baseline"/>
      </w:rPr>
    </w:lvl>
    <w:lvl w:ilvl="4">
      <w:start w:val="1"/>
      <w:numFmt w:val="lowerLetter"/>
      <w:lvlText w:val="%5"/>
      <w:lvlJc w:val="left"/>
      <w:pPr>
        <w:ind w:left="3600" w:hanging="3600"/>
      </w:pPr>
      <w:rPr>
        <w:rFonts w:ascii="Book Antiqua" w:eastAsia="Book Antiqua" w:hAnsi="Book Antiqua" w:cs="Book Antiqua"/>
        <w:b w:val="0"/>
        <w:i w:val="0"/>
        <w:strike w:val="0"/>
        <w:color w:val="000000"/>
        <w:sz w:val="32"/>
        <w:szCs w:val="32"/>
        <w:u w:val="none"/>
        <w:shd w:val="clear" w:color="auto" w:fill="auto"/>
        <w:vertAlign w:val="baseline"/>
      </w:rPr>
    </w:lvl>
    <w:lvl w:ilvl="5">
      <w:start w:val="1"/>
      <w:numFmt w:val="lowerRoman"/>
      <w:lvlText w:val="%6"/>
      <w:lvlJc w:val="left"/>
      <w:pPr>
        <w:ind w:left="4320" w:hanging="4320"/>
      </w:pPr>
      <w:rPr>
        <w:rFonts w:ascii="Book Antiqua" w:eastAsia="Book Antiqua" w:hAnsi="Book Antiqua" w:cs="Book Antiqua"/>
        <w:b w:val="0"/>
        <w:i w:val="0"/>
        <w:strike w:val="0"/>
        <w:color w:val="000000"/>
        <w:sz w:val="32"/>
        <w:szCs w:val="32"/>
        <w:u w:val="none"/>
        <w:shd w:val="clear" w:color="auto" w:fill="auto"/>
        <w:vertAlign w:val="baseline"/>
      </w:rPr>
    </w:lvl>
    <w:lvl w:ilvl="6">
      <w:start w:val="1"/>
      <w:numFmt w:val="decimal"/>
      <w:lvlText w:val="%7"/>
      <w:lvlJc w:val="left"/>
      <w:pPr>
        <w:ind w:left="5040" w:hanging="5040"/>
      </w:pPr>
      <w:rPr>
        <w:rFonts w:ascii="Book Antiqua" w:eastAsia="Book Antiqua" w:hAnsi="Book Antiqua" w:cs="Book Antiqua"/>
        <w:b w:val="0"/>
        <w:i w:val="0"/>
        <w:strike w:val="0"/>
        <w:color w:val="000000"/>
        <w:sz w:val="32"/>
        <w:szCs w:val="32"/>
        <w:u w:val="none"/>
        <w:shd w:val="clear" w:color="auto" w:fill="auto"/>
        <w:vertAlign w:val="baseline"/>
      </w:rPr>
    </w:lvl>
    <w:lvl w:ilvl="7">
      <w:start w:val="1"/>
      <w:numFmt w:val="lowerLetter"/>
      <w:lvlText w:val="%8"/>
      <w:lvlJc w:val="left"/>
      <w:pPr>
        <w:ind w:left="5760" w:hanging="5760"/>
      </w:pPr>
      <w:rPr>
        <w:rFonts w:ascii="Book Antiqua" w:eastAsia="Book Antiqua" w:hAnsi="Book Antiqua" w:cs="Book Antiqua"/>
        <w:b w:val="0"/>
        <w:i w:val="0"/>
        <w:strike w:val="0"/>
        <w:color w:val="000000"/>
        <w:sz w:val="32"/>
        <w:szCs w:val="32"/>
        <w:u w:val="none"/>
        <w:shd w:val="clear" w:color="auto" w:fill="auto"/>
        <w:vertAlign w:val="baseline"/>
      </w:rPr>
    </w:lvl>
    <w:lvl w:ilvl="8">
      <w:start w:val="1"/>
      <w:numFmt w:val="lowerRoman"/>
      <w:lvlText w:val="%9"/>
      <w:lvlJc w:val="left"/>
      <w:pPr>
        <w:ind w:left="6480" w:hanging="6480"/>
      </w:pPr>
      <w:rPr>
        <w:rFonts w:ascii="Book Antiqua" w:eastAsia="Book Antiqua" w:hAnsi="Book Antiqua" w:cs="Book Antiqua"/>
        <w:b w:val="0"/>
        <w:i w:val="0"/>
        <w:strike w:val="0"/>
        <w:color w:val="000000"/>
        <w:sz w:val="32"/>
        <w:szCs w:val="32"/>
        <w:u w:val="none"/>
        <w:shd w:val="clear" w:color="auto" w:fill="auto"/>
        <w:vertAlign w:val="baseline"/>
      </w:rPr>
    </w:lvl>
  </w:abstractNum>
  <w:abstractNum w:abstractNumId="3" w15:restartNumberingAfterBreak="0">
    <w:nsid w:val="44C32E48"/>
    <w:multiLevelType w:val="multilevel"/>
    <w:tmpl w:val="59963E56"/>
    <w:lvl w:ilvl="0">
      <w:start w:val="1"/>
      <w:numFmt w:val="bullet"/>
      <w:lvlText w:val="⮚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4" w15:restartNumberingAfterBreak="0">
    <w:nsid w:val="63D94D2E"/>
    <w:multiLevelType w:val="multilevel"/>
    <w:tmpl w:val="2F22B90E"/>
    <w:lvl w:ilvl="0">
      <w:start w:val="1"/>
      <w:numFmt w:val="bullet"/>
      <w:lvlText w:val="❖"/>
      <w:lvlJc w:val="left"/>
      <w:pPr>
        <w:ind w:left="594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⮚"/>
      <w:lvlJc w:val="left"/>
      <w:pPr>
        <w:ind w:left="0" w:hanging="360"/>
      </w:pPr>
      <w:rPr>
        <w:rFonts w:ascii="Noto Sans Symbols" w:eastAsia="Noto Sans Symbols" w:hAnsi="Noto Sans Symbols" w:cs="Noto Sans Symbols"/>
      </w:rPr>
    </w:lvl>
    <w:lvl w:ilvl="2">
      <w:start w:val="1"/>
      <w:numFmt w:val="bullet"/>
      <w:lvlText w:val="▪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♦"/>
      <w:lvlJc w:val="left"/>
      <w:pPr>
        <w:ind w:left="1080" w:hanging="360"/>
      </w:pPr>
      <w:rPr>
        <w:rFonts w:ascii="Noto Sans Symbols" w:eastAsia="Noto Sans Symbols" w:hAnsi="Noto Sans Symbols" w:cs="Noto Sans Symbols"/>
      </w:rPr>
    </w:lvl>
    <w:lvl w:ilvl="5">
      <w:start w:val="1"/>
      <w:numFmt w:val="bullet"/>
      <w:lvlText w:val="⮚"/>
      <w:lvlJc w:val="left"/>
      <w:pPr>
        <w:ind w:left="144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●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8">
      <w:start w:val="1"/>
      <w:numFmt w:val="bullet"/>
      <w:lvlText w:val="♦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</w:abstractNum>
  <w:abstractNum w:abstractNumId="5" w15:restartNumberingAfterBreak="0">
    <w:nsid w:val="68DA3918"/>
    <w:multiLevelType w:val="multilevel"/>
    <w:tmpl w:val="1034DB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74A66296"/>
    <w:multiLevelType w:val="multilevel"/>
    <w:tmpl w:val="C9147D5E"/>
    <w:lvl w:ilvl="0">
      <w:start w:val="1"/>
      <w:numFmt w:val="bullet"/>
      <w:lvlText w:val="⮚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7" w15:restartNumberingAfterBreak="0">
    <w:nsid w:val="786F7C25"/>
    <w:multiLevelType w:val="multilevel"/>
    <w:tmpl w:val="EEEED3BC"/>
    <w:lvl w:ilvl="0">
      <w:start w:val="1"/>
      <w:numFmt w:val="bullet"/>
      <w:lvlText w:val="❖"/>
      <w:lvlJc w:val="left"/>
      <w:pPr>
        <w:ind w:left="144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216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60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432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76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48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7200" w:hanging="360"/>
      </w:pPr>
      <w:rPr>
        <w:rFonts w:ascii="Noto Sans Symbols" w:eastAsia="Noto Sans Symbols" w:hAnsi="Noto Sans Symbols" w:cs="Noto Sans Symbols"/>
      </w:rPr>
    </w:lvl>
  </w:abstractNum>
  <w:num w:numId="1">
    <w:abstractNumId w:val="4"/>
  </w:num>
  <w:num w:numId="2">
    <w:abstractNumId w:val="6"/>
  </w:num>
  <w:num w:numId="3">
    <w:abstractNumId w:val="7"/>
  </w:num>
  <w:num w:numId="4">
    <w:abstractNumId w:val="2"/>
  </w:num>
  <w:num w:numId="5">
    <w:abstractNumId w:val="1"/>
  </w:num>
  <w:num w:numId="6">
    <w:abstractNumId w:val="3"/>
  </w:num>
  <w:num w:numId="7">
    <w:abstractNumId w:val="0"/>
  </w:num>
  <w:num w:numId="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71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1MTI2tTAxMzY3MjdV0lEKTi0uzszPAykwqgUALom/gSwAAAA="/>
  </w:docVars>
  <w:rsids>
    <w:rsidRoot w:val="000443B5"/>
    <w:rsid w:val="000443B5"/>
    <w:rsid w:val="000962E7"/>
    <w:rsid w:val="0013792D"/>
    <w:rsid w:val="002C3158"/>
    <w:rsid w:val="004B6577"/>
    <w:rsid w:val="00591CBE"/>
    <w:rsid w:val="006131D3"/>
    <w:rsid w:val="006A2DCB"/>
    <w:rsid w:val="00762A14"/>
    <w:rsid w:val="0094282C"/>
    <w:rsid w:val="00A012EA"/>
    <w:rsid w:val="00B30BC5"/>
    <w:rsid w:val="00B83C7F"/>
    <w:rsid w:val="00D51B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K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71"/>
    <o:shapelayout v:ext="edit">
      <o:idmap v:ext="edit" data="2"/>
    </o:shapelayout>
  </w:shapeDefaults>
  <w:decimalSymbol w:val="."/>
  <w:listSeparator w:val=","/>
  <w14:docId w14:val="458B66EB"/>
  <w15:docId w15:val="{4EC27A54-2F72-417B-A61C-B7BCEAF74C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Book Antiqua" w:eastAsia="Book Antiqua" w:hAnsi="Book Antiqua" w:cs="Book Antiqua"/>
        <w:sz w:val="32"/>
        <w:szCs w:val="32"/>
        <w:lang w:val="en-US" w:eastAsia="en-PK" w:bidi="ar-SA"/>
      </w:rPr>
    </w:rPrDefault>
    <w:pPrDefault>
      <w:pPr>
        <w:spacing w:after="14" w:line="251" w:lineRule="auto"/>
        <w:ind w:left="1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NormalWeb">
    <w:name w:val="Normal (Web)"/>
    <w:basedOn w:val="Normal"/>
    <w:uiPriority w:val="99"/>
    <w:unhideWhenUsed/>
    <w:rsid w:val="006131D3"/>
    <w:pPr>
      <w:spacing w:before="100" w:beforeAutospacing="1" w:after="100" w:afterAutospacing="1" w:line="240" w:lineRule="auto"/>
      <w:ind w:left="0"/>
    </w:pPr>
    <w:rPr>
      <w:rFonts w:ascii="Times New Roman" w:eastAsia="Times New Roman" w:hAnsi="Times New Roman" w:cs="Times New Roman"/>
      <w:sz w:val="24"/>
      <w:szCs w:val="24"/>
      <w:lang w:val="en-PK"/>
    </w:rPr>
  </w:style>
  <w:style w:type="character" w:customStyle="1" w:styleId="apple-tab-span">
    <w:name w:val="apple-tab-span"/>
    <w:basedOn w:val="DefaultParagraphFont"/>
    <w:rsid w:val="006131D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58331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036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eader" Target="header4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3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2.xml"/><Relationship Id="rId5" Type="http://schemas.openxmlformats.org/officeDocument/2006/relationships/footnotes" Target="footnotes.xml"/><Relationship Id="rId15" Type="http://schemas.openxmlformats.org/officeDocument/2006/relationships/header" Target="header6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header" Target="header5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header5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header6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5</Pages>
  <Words>274</Words>
  <Characters>1566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K214503 Muhammad Tahir</cp:lastModifiedBy>
  <cp:revision>9</cp:revision>
  <dcterms:created xsi:type="dcterms:W3CDTF">2022-02-28T16:59:00Z</dcterms:created>
  <dcterms:modified xsi:type="dcterms:W3CDTF">2022-02-28T17:31:00Z</dcterms:modified>
</cp:coreProperties>
</file>